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07F41" w14:textId="2599AE44" w:rsidR="00292F0D" w:rsidRPr="00A01623" w:rsidRDefault="724033E6" w:rsidP="00A01623">
      <w:pPr>
        <w:jc w:val="right"/>
      </w:pPr>
      <w:r>
        <w:rPr>
          <w:noProof/>
        </w:rPr>
        <w:drawing>
          <wp:inline distT="0" distB="0" distL="0" distR="0" wp14:anchorId="1D9B4752" wp14:editId="4452E12E">
            <wp:extent cx="1152525" cy="569148"/>
            <wp:effectExtent l="0" t="0" r="0" b="0"/>
            <wp:docPr id="1931477316" name="Picture 1931477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56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DF25" w14:textId="5199374A" w:rsidR="006E1F99" w:rsidRDefault="006E1F99" w:rsidP="452083EA">
      <w:pPr>
        <w:shd w:val="clear" w:color="auto" w:fill="FFFFFF" w:themeFill="background1"/>
        <w:rPr>
          <w:b/>
          <w:bCs/>
          <w:color w:val="000000" w:themeColor="text1"/>
        </w:rPr>
      </w:pPr>
    </w:p>
    <w:p w14:paraId="6DE06BA0" w14:textId="2794D7EF" w:rsidR="00F86D10" w:rsidRPr="005E50A8" w:rsidRDefault="00FE447C" w:rsidP="005E50A8">
      <w:pPr>
        <w:shd w:val="clear" w:color="auto" w:fill="FFFFFF" w:themeFill="background1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Abbreviated </w:t>
      </w:r>
      <w:r w:rsidR="00D23367" w:rsidRPr="005E50A8">
        <w:rPr>
          <w:b/>
          <w:color w:val="000000" w:themeColor="text1"/>
          <w:sz w:val="28"/>
          <w:szCs w:val="28"/>
        </w:rPr>
        <w:t>Education</w:t>
      </w:r>
      <w:r w:rsidR="008967CE" w:rsidRPr="005E50A8">
        <w:rPr>
          <w:b/>
          <w:color w:val="000000" w:themeColor="text1"/>
          <w:sz w:val="28"/>
          <w:szCs w:val="28"/>
        </w:rPr>
        <w:t xml:space="preserve"> Employee Well-being</w:t>
      </w:r>
      <w:r w:rsidR="002B3E1F" w:rsidRPr="005E50A8">
        <w:rPr>
          <w:b/>
          <w:color w:val="000000" w:themeColor="text1"/>
          <w:sz w:val="28"/>
          <w:szCs w:val="28"/>
        </w:rPr>
        <w:t xml:space="preserve"> Needs and Interest Survey</w:t>
      </w:r>
    </w:p>
    <w:p w14:paraId="7ECB8DF1" w14:textId="77777777" w:rsidR="002925A7" w:rsidRPr="006666B2" w:rsidRDefault="002925A7">
      <w:pPr>
        <w:rPr>
          <w:b/>
        </w:rPr>
      </w:pPr>
    </w:p>
    <w:p w14:paraId="468AD929" w14:textId="2B39DC32" w:rsidR="006E1F99" w:rsidRDefault="00640216" w:rsidP="00187488">
      <w:pPr>
        <w:rPr>
          <w:i/>
        </w:rPr>
      </w:pPr>
      <w:r>
        <w:rPr>
          <w:i/>
        </w:rPr>
        <w:t xml:space="preserve">Directions: </w:t>
      </w:r>
      <w:r w:rsidR="002925A7" w:rsidRPr="006666B2">
        <w:rPr>
          <w:i/>
        </w:rPr>
        <w:t>This is an anonymous</w:t>
      </w:r>
      <w:r w:rsidR="004E6198" w:rsidRPr="006666B2">
        <w:rPr>
          <w:i/>
        </w:rPr>
        <w:t xml:space="preserve"> </w:t>
      </w:r>
      <w:r w:rsidR="00C80C28" w:rsidRPr="006666B2">
        <w:rPr>
          <w:i/>
        </w:rPr>
        <w:t>survey</w:t>
      </w:r>
      <w:r w:rsidR="004E6198" w:rsidRPr="006666B2">
        <w:rPr>
          <w:i/>
        </w:rPr>
        <w:t xml:space="preserve"> to better understand </w:t>
      </w:r>
      <w:r w:rsidR="0060521F">
        <w:rPr>
          <w:i/>
        </w:rPr>
        <w:t>your</w:t>
      </w:r>
      <w:r w:rsidR="004E6198" w:rsidRPr="006666B2">
        <w:rPr>
          <w:i/>
        </w:rPr>
        <w:t xml:space="preserve"> health</w:t>
      </w:r>
      <w:r w:rsidR="008967CE" w:rsidRPr="006666B2">
        <w:rPr>
          <w:i/>
        </w:rPr>
        <w:t xml:space="preserve"> and well-being</w:t>
      </w:r>
      <w:r w:rsidR="004E6198" w:rsidRPr="006666B2">
        <w:rPr>
          <w:i/>
        </w:rPr>
        <w:t xml:space="preserve"> needs and interests</w:t>
      </w:r>
      <w:r w:rsidR="002925A7" w:rsidRPr="006666B2">
        <w:rPr>
          <w:i/>
        </w:rPr>
        <w:t>.</w:t>
      </w:r>
      <w:r w:rsidR="008967CE" w:rsidRPr="006666B2">
        <w:rPr>
          <w:i/>
        </w:rPr>
        <w:t xml:space="preserve"> </w:t>
      </w:r>
      <w:r w:rsidR="00A26DC4">
        <w:rPr>
          <w:i/>
        </w:rPr>
        <w:t>This short survey</w:t>
      </w:r>
      <w:r w:rsidR="00C127BB">
        <w:rPr>
          <w:i/>
        </w:rPr>
        <w:t xml:space="preserve"> will help us create well-being program offerings </w:t>
      </w:r>
      <w:r w:rsidR="00C65593">
        <w:rPr>
          <w:i/>
        </w:rPr>
        <w:t xml:space="preserve">that are staff-driven, </w:t>
      </w:r>
      <w:r w:rsidR="00B07BBF">
        <w:rPr>
          <w:i/>
        </w:rPr>
        <w:t>relevant to you</w:t>
      </w:r>
      <w:r w:rsidR="00C65593">
        <w:rPr>
          <w:i/>
        </w:rPr>
        <w:t xml:space="preserve">, and fit into your schedule. </w:t>
      </w:r>
      <w:r w:rsidR="004712A4">
        <w:rPr>
          <w:i/>
        </w:rPr>
        <w:t>The feedback you provide will help us determine what activities and events to offer and how to offer them. The data can also inform our action planning for next year.</w:t>
      </w:r>
    </w:p>
    <w:p w14:paraId="0E222ECD" w14:textId="77777777" w:rsidR="006E1F99" w:rsidRDefault="006E1F99" w:rsidP="00187488">
      <w:pPr>
        <w:rPr>
          <w:i/>
        </w:rPr>
      </w:pPr>
    </w:p>
    <w:p w14:paraId="436C89BF" w14:textId="47604DC3" w:rsidR="00187488" w:rsidRDefault="002925A7" w:rsidP="00187488">
      <w:pPr>
        <w:rPr>
          <w:i/>
        </w:rPr>
      </w:pPr>
      <w:r w:rsidRPr="006666B2">
        <w:rPr>
          <w:i/>
        </w:rPr>
        <w:t xml:space="preserve">Only </w:t>
      </w:r>
      <w:r w:rsidR="00D34E4D">
        <w:rPr>
          <w:i/>
        </w:rPr>
        <w:t>collective</w:t>
      </w:r>
      <w:r w:rsidRPr="006666B2">
        <w:rPr>
          <w:i/>
        </w:rPr>
        <w:t xml:space="preserve"> results will only be used and reported to plan and implement </w:t>
      </w:r>
      <w:r w:rsidR="00D23367">
        <w:rPr>
          <w:i/>
        </w:rPr>
        <w:t>an education</w:t>
      </w:r>
      <w:r w:rsidRPr="006666B2">
        <w:rPr>
          <w:i/>
        </w:rPr>
        <w:t xml:space="preserve"> employee well</w:t>
      </w:r>
      <w:r w:rsidR="00D23367">
        <w:rPr>
          <w:i/>
        </w:rPr>
        <w:t>-being</w:t>
      </w:r>
      <w:r w:rsidRPr="006666B2">
        <w:rPr>
          <w:i/>
        </w:rPr>
        <w:t xml:space="preserve"> program at our </w:t>
      </w:r>
      <w:r w:rsidR="00144AC5">
        <w:rPr>
          <w:i/>
        </w:rPr>
        <w:t>organization</w:t>
      </w:r>
      <w:r w:rsidRPr="00D44CAE">
        <w:rPr>
          <w:i/>
        </w:rPr>
        <w:t xml:space="preserve">. </w:t>
      </w:r>
      <w:r w:rsidR="00187488" w:rsidRPr="76BBBBC2">
        <w:rPr>
          <w:i/>
        </w:rPr>
        <w:t>You may skip any question you are not comfortable answering.</w:t>
      </w:r>
      <w:r w:rsidR="00FE447C">
        <w:rPr>
          <w:i/>
        </w:rPr>
        <w:t xml:space="preserve"> Thanks in advance for your time and participation!</w:t>
      </w:r>
    </w:p>
    <w:p w14:paraId="5E4D7D12" w14:textId="35ED3D7A" w:rsidR="002925A7" w:rsidRPr="006666B2" w:rsidRDefault="002925A7" w:rsidP="002925A7">
      <w:pPr>
        <w:rPr>
          <w:i/>
        </w:rPr>
      </w:pPr>
    </w:p>
    <w:p w14:paraId="103FF261" w14:textId="77777777" w:rsidR="000B3689" w:rsidRDefault="000B3689" w:rsidP="00174CE8"/>
    <w:p w14:paraId="6E2F8A42" w14:textId="77777777" w:rsidR="006E1F99" w:rsidRDefault="006E1F99" w:rsidP="00174CE8"/>
    <w:p w14:paraId="6586DD1A" w14:textId="77777777" w:rsidR="006E1F99" w:rsidRDefault="006E1F99" w:rsidP="00174CE8"/>
    <w:p w14:paraId="18D87B95" w14:textId="77777777" w:rsidR="006E1F99" w:rsidRDefault="006E1F99" w:rsidP="00174CE8"/>
    <w:p w14:paraId="42D1EAF1" w14:textId="77777777" w:rsidR="006E1F99" w:rsidRDefault="006E1F99" w:rsidP="00174CE8"/>
    <w:p w14:paraId="4744C173" w14:textId="77777777" w:rsidR="006E1F99" w:rsidRDefault="006E1F99" w:rsidP="00174CE8"/>
    <w:p w14:paraId="20EDFCFD" w14:textId="77777777" w:rsidR="006E1F99" w:rsidRDefault="006E1F99" w:rsidP="00174CE8"/>
    <w:p w14:paraId="14C16977" w14:textId="77777777" w:rsidR="006E1F99" w:rsidRDefault="006E1F99" w:rsidP="00174CE8"/>
    <w:p w14:paraId="697C99AF" w14:textId="77777777" w:rsidR="006E1F99" w:rsidRDefault="006E1F99" w:rsidP="00174CE8"/>
    <w:p w14:paraId="3FBB1036" w14:textId="77777777" w:rsidR="006E1F99" w:rsidRDefault="006E1F99" w:rsidP="00174CE8"/>
    <w:p w14:paraId="1F219A5B" w14:textId="77777777" w:rsidR="006E1F99" w:rsidRDefault="006E1F99" w:rsidP="00174CE8"/>
    <w:p w14:paraId="03BB33BD" w14:textId="77777777" w:rsidR="006E1F99" w:rsidRDefault="006E1F99" w:rsidP="00174CE8"/>
    <w:p w14:paraId="3D34E3C5" w14:textId="77777777" w:rsidR="006E1F99" w:rsidRDefault="006E1F99" w:rsidP="00174CE8"/>
    <w:p w14:paraId="3A286BEC" w14:textId="77777777" w:rsidR="006E1F99" w:rsidRDefault="006E1F99" w:rsidP="00174CE8"/>
    <w:p w14:paraId="75DD017D" w14:textId="77777777" w:rsidR="006E1F99" w:rsidRDefault="006E1F99" w:rsidP="00174CE8"/>
    <w:p w14:paraId="1FF7C20B" w14:textId="77777777" w:rsidR="006E1F99" w:rsidRDefault="006E1F99" w:rsidP="00174CE8"/>
    <w:p w14:paraId="51DC7FAC" w14:textId="77777777" w:rsidR="006E1F99" w:rsidRDefault="006E1F99" w:rsidP="00174CE8"/>
    <w:p w14:paraId="05CC8CEE" w14:textId="77777777" w:rsidR="006E1F99" w:rsidRDefault="006E1F99" w:rsidP="00174CE8"/>
    <w:p w14:paraId="2F21B6E1" w14:textId="77777777" w:rsidR="006E1F99" w:rsidRDefault="006E1F99" w:rsidP="00174CE8"/>
    <w:p w14:paraId="0EBDC83E" w14:textId="77777777" w:rsidR="006E1F99" w:rsidRDefault="006E1F99" w:rsidP="00174CE8"/>
    <w:p w14:paraId="1B8AF524" w14:textId="77777777" w:rsidR="006E1F99" w:rsidRDefault="006E1F99" w:rsidP="00174CE8"/>
    <w:p w14:paraId="2661BC9E" w14:textId="77777777" w:rsidR="00A01623" w:rsidRDefault="00A01623" w:rsidP="00174CE8"/>
    <w:p w14:paraId="6D6730F3" w14:textId="77777777" w:rsidR="00A01623" w:rsidRDefault="00A01623" w:rsidP="00174CE8"/>
    <w:p w14:paraId="26F777F1" w14:textId="77777777" w:rsidR="006E1F99" w:rsidRDefault="006E1F99" w:rsidP="00174CE8"/>
    <w:p w14:paraId="53F94089" w14:textId="77777777" w:rsidR="006E1F99" w:rsidRDefault="006E1F99" w:rsidP="00174CE8"/>
    <w:p w14:paraId="1E10AA2C" w14:textId="77777777" w:rsidR="006E1F99" w:rsidRDefault="006E1F99" w:rsidP="00174CE8"/>
    <w:p w14:paraId="5A391549" w14:textId="77777777" w:rsidR="006069A5" w:rsidRDefault="006069A5" w:rsidP="00174CE8"/>
    <w:p w14:paraId="10D3CBC3" w14:textId="77777777" w:rsidR="006E1F99" w:rsidRDefault="006E1F99" w:rsidP="00174CE8"/>
    <w:p w14:paraId="5A590B5E" w14:textId="77777777" w:rsidR="006E1F99" w:rsidRPr="006666B2" w:rsidRDefault="006E1F99" w:rsidP="00174CE8"/>
    <w:p w14:paraId="6CD0F8C2" w14:textId="240AD718" w:rsidR="000B3689" w:rsidRPr="006666B2" w:rsidRDefault="000B3689" w:rsidP="000B3689">
      <w:pPr>
        <w:pStyle w:val="ListParagraph"/>
        <w:numPr>
          <w:ilvl w:val="0"/>
          <w:numId w:val="2"/>
        </w:numPr>
      </w:pPr>
      <w:r w:rsidRPr="006666B2">
        <w:lastRenderedPageBreak/>
        <w:t>How interested are you in participating in an employee well</w:t>
      </w:r>
      <w:r w:rsidR="00D23367">
        <w:t>-being</w:t>
      </w:r>
      <w:r w:rsidRPr="006666B2">
        <w:t xml:space="preserve"> program at work?</w:t>
      </w:r>
    </w:p>
    <w:p w14:paraId="27E40E0F" w14:textId="7A050F61" w:rsidR="000B3689" w:rsidRPr="006666B2" w:rsidRDefault="000B3689" w:rsidP="000B3689">
      <w:pPr>
        <w:pStyle w:val="ListParagraph"/>
        <w:numPr>
          <w:ilvl w:val="1"/>
          <w:numId w:val="2"/>
        </w:numPr>
      </w:pPr>
      <w:r w:rsidRPr="006666B2">
        <w:t>Very interested, sign me up</w:t>
      </w:r>
      <w:r w:rsidR="0046672C" w:rsidRPr="006666B2">
        <w:t>!</w:t>
      </w:r>
    </w:p>
    <w:p w14:paraId="72FC185B" w14:textId="77777777" w:rsidR="000B3689" w:rsidRPr="006666B2" w:rsidRDefault="000B3689" w:rsidP="000B3689">
      <w:pPr>
        <w:pStyle w:val="ListParagraph"/>
        <w:numPr>
          <w:ilvl w:val="1"/>
          <w:numId w:val="2"/>
        </w:numPr>
      </w:pPr>
      <w:r w:rsidRPr="006666B2">
        <w:t xml:space="preserve">Interested, tell me </w:t>
      </w:r>
      <w:proofErr w:type="gramStart"/>
      <w:r w:rsidRPr="006666B2">
        <w:t>more</w:t>
      </w:r>
      <w:proofErr w:type="gramEnd"/>
    </w:p>
    <w:p w14:paraId="4C3F6321" w14:textId="696084DC" w:rsidR="000B3689" w:rsidRPr="006666B2" w:rsidRDefault="001757DD" w:rsidP="000B3689">
      <w:pPr>
        <w:pStyle w:val="ListParagraph"/>
        <w:numPr>
          <w:ilvl w:val="1"/>
          <w:numId w:val="2"/>
        </w:numPr>
      </w:pPr>
      <w:r>
        <w:t>Maybe, i</w:t>
      </w:r>
      <w:r w:rsidR="000B3689">
        <w:t xml:space="preserve">t depends on </w:t>
      </w:r>
      <w:r w:rsidR="00D11AFA">
        <w:t xml:space="preserve">what is </w:t>
      </w:r>
      <w:proofErr w:type="gramStart"/>
      <w:r w:rsidR="00D11AFA">
        <w:t>offered</w:t>
      </w:r>
      <w:proofErr w:type="gramEnd"/>
    </w:p>
    <w:p w14:paraId="1AD21A00" w14:textId="6463C69D" w:rsidR="000B3689" w:rsidRDefault="000B3689" w:rsidP="000B3689">
      <w:pPr>
        <w:pStyle w:val="ListParagraph"/>
        <w:numPr>
          <w:ilvl w:val="1"/>
          <w:numId w:val="2"/>
        </w:numPr>
      </w:pPr>
      <w:r w:rsidRPr="006666B2">
        <w:t>Not interested</w:t>
      </w:r>
      <w:r w:rsidR="001757DD">
        <w:t xml:space="preserve"> right now</w:t>
      </w:r>
    </w:p>
    <w:p w14:paraId="274A98C8" w14:textId="77777777" w:rsidR="00933950" w:rsidRDefault="00933950" w:rsidP="00933950">
      <w:pPr>
        <w:pStyle w:val="ListParagraph"/>
        <w:ind w:left="1080"/>
      </w:pPr>
    </w:p>
    <w:p w14:paraId="64472B26" w14:textId="46ACC832" w:rsidR="00A62177" w:rsidRDefault="00A151EA" w:rsidP="00A151EA">
      <w:pPr>
        <w:pStyle w:val="ListParagraph"/>
        <w:numPr>
          <w:ilvl w:val="0"/>
          <w:numId w:val="2"/>
        </w:numPr>
      </w:pPr>
      <w:r>
        <w:t>Do you have any accommodations or accessibility supports</w:t>
      </w:r>
      <w:r w:rsidR="00933950">
        <w:t xml:space="preserve"> you would need </w:t>
      </w:r>
      <w:proofErr w:type="gramStart"/>
      <w:r w:rsidR="00933950">
        <w:t>in order to</w:t>
      </w:r>
      <w:proofErr w:type="gramEnd"/>
      <w:r w:rsidR="00933950">
        <w:t xml:space="preserve"> participate in a well-being program? </w:t>
      </w:r>
      <w:r w:rsidR="00245D86">
        <w:t>(Examples: closed captioning, interpreter etc.)</w:t>
      </w:r>
    </w:p>
    <w:p w14:paraId="74B3266C" w14:textId="58A0203B" w:rsidR="00933950" w:rsidRPr="006666B2" w:rsidRDefault="00933950" w:rsidP="00933950">
      <w:pPr>
        <w:pStyle w:val="ListParagraph"/>
        <w:numPr>
          <w:ilvl w:val="1"/>
          <w:numId w:val="2"/>
        </w:numPr>
      </w:pPr>
      <w:r>
        <w:t>Yes, please</w:t>
      </w:r>
      <w:r w:rsidR="0014703F">
        <w:t xml:space="preserve"> specify: </w:t>
      </w:r>
      <w:r w:rsidR="0014703F" w:rsidRPr="006666B2">
        <w:t>______________________________________</w:t>
      </w:r>
    </w:p>
    <w:p w14:paraId="5AC28D4A" w14:textId="30143366" w:rsidR="00933950" w:rsidRPr="006666B2" w:rsidRDefault="0014703F" w:rsidP="00933950">
      <w:pPr>
        <w:pStyle w:val="ListParagraph"/>
        <w:numPr>
          <w:ilvl w:val="1"/>
          <w:numId w:val="2"/>
        </w:numPr>
      </w:pPr>
      <w:r>
        <w:t>No</w:t>
      </w:r>
    </w:p>
    <w:p w14:paraId="5F8E93D6" w14:textId="77777777" w:rsidR="000F5164" w:rsidRPr="006666B2" w:rsidRDefault="000F5164" w:rsidP="000F5164">
      <w:pPr>
        <w:pStyle w:val="ListParagraph"/>
        <w:ind w:left="1440"/>
      </w:pPr>
    </w:p>
    <w:p w14:paraId="558BA686" w14:textId="4E3B5F6A" w:rsidR="000F5164" w:rsidRPr="00300E92" w:rsidRDefault="000F5164" w:rsidP="000F5164">
      <w:pPr>
        <w:pStyle w:val="ListParagraph"/>
        <w:numPr>
          <w:ilvl w:val="0"/>
          <w:numId w:val="2"/>
        </w:numPr>
        <w:rPr>
          <w:i/>
          <w:iCs/>
        </w:rPr>
      </w:pPr>
      <w:r w:rsidRPr="006666B2">
        <w:t xml:space="preserve">What time of day would be most convenient for you to take part in </w:t>
      </w:r>
      <w:r w:rsidR="00D23367">
        <w:t xml:space="preserve">well-being </w:t>
      </w:r>
      <w:r w:rsidRPr="006666B2">
        <w:t>program activities?</w:t>
      </w:r>
      <w:r w:rsidR="00300E92">
        <w:t xml:space="preserve"> </w:t>
      </w:r>
      <w:r w:rsidR="00300E92" w:rsidRPr="00300E92">
        <w:rPr>
          <w:i/>
          <w:iCs/>
        </w:rPr>
        <w:t>*Note: you can add specific times for your respondents to select</w:t>
      </w:r>
    </w:p>
    <w:p w14:paraId="7B44C1F4" w14:textId="1FD38390" w:rsidR="000F5164" w:rsidRPr="006666B2" w:rsidRDefault="00D11AFA" w:rsidP="000F5164">
      <w:pPr>
        <w:pStyle w:val="ListParagraph"/>
        <w:numPr>
          <w:ilvl w:val="1"/>
          <w:numId w:val="2"/>
        </w:numPr>
      </w:pPr>
      <w:r>
        <w:t>Mornings</w:t>
      </w:r>
    </w:p>
    <w:p w14:paraId="4672A871" w14:textId="705E888A" w:rsidR="004508DF" w:rsidRPr="006666B2" w:rsidRDefault="004508DF" w:rsidP="004508DF">
      <w:pPr>
        <w:pStyle w:val="ListParagraph"/>
        <w:numPr>
          <w:ilvl w:val="1"/>
          <w:numId w:val="2"/>
        </w:numPr>
      </w:pPr>
      <w:r w:rsidRPr="006666B2">
        <w:t xml:space="preserve">During the </w:t>
      </w:r>
      <w:r w:rsidR="19889069">
        <w:t>workday</w:t>
      </w:r>
    </w:p>
    <w:p w14:paraId="17D1B0C5" w14:textId="0EBD1F4E" w:rsidR="000F5164" w:rsidRPr="006666B2" w:rsidRDefault="00300E92" w:rsidP="000F5164">
      <w:pPr>
        <w:pStyle w:val="ListParagraph"/>
        <w:numPr>
          <w:ilvl w:val="1"/>
          <w:numId w:val="2"/>
        </w:numPr>
      </w:pPr>
      <w:r>
        <w:t>Evenings</w:t>
      </w:r>
    </w:p>
    <w:p w14:paraId="6277243F" w14:textId="4F09A26A" w:rsidR="000F5164" w:rsidRDefault="00300E92" w:rsidP="000F5164">
      <w:pPr>
        <w:pStyle w:val="ListParagraph"/>
        <w:numPr>
          <w:ilvl w:val="1"/>
          <w:numId w:val="2"/>
        </w:numPr>
      </w:pPr>
      <w:r>
        <w:t>Weekends</w:t>
      </w:r>
    </w:p>
    <w:p w14:paraId="68044EEA" w14:textId="77777777" w:rsidR="00300E92" w:rsidRDefault="00300E92" w:rsidP="00300E92">
      <w:pPr>
        <w:pStyle w:val="ListParagraph"/>
        <w:ind w:left="1080"/>
      </w:pPr>
    </w:p>
    <w:p w14:paraId="5C807C00" w14:textId="1B0894CB" w:rsidR="00300E92" w:rsidRDefault="00300E92" w:rsidP="00300E92">
      <w:pPr>
        <w:pStyle w:val="ListParagraph"/>
        <w:numPr>
          <w:ilvl w:val="0"/>
          <w:numId w:val="2"/>
        </w:numPr>
      </w:pPr>
      <w:r>
        <w:t>How would you prefer the well-being opportunities to be offered? (Check all that apply.)</w:t>
      </w:r>
    </w:p>
    <w:p w14:paraId="52FF6389" w14:textId="185D03F8" w:rsidR="00300E92" w:rsidRDefault="00300E92" w:rsidP="00300E92">
      <w:pPr>
        <w:pStyle w:val="ListParagraph"/>
        <w:numPr>
          <w:ilvl w:val="1"/>
          <w:numId w:val="2"/>
        </w:numPr>
      </w:pPr>
      <w:r>
        <w:t>Virtual</w:t>
      </w:r>
    </w:p>
    <w:p w14:paraId="6D9CA794" w14:textId="224DDB63" w:rsidR="00300E92" w:rsidRDefault="00300E92" w:rsidP="00300E92">
      <w:pPr>
        <w:pStyle w:val="ListParagraph"/>
        <w:numPr>
          <w:ilvl w:val="1"/>
          <w:numId w:val="2"/>
        </w:numPr>
      </w:pPr>
      <w:r>
        <w:t>Hybrid</w:t>
      </w:r>
    </w:p>
    <w:p w14:paraId="5A80AA7F" w14:textId="7D5ED2DB" w:rsidR="00300E92" w:rsidRPr="006666B2" w:rsidRDefault="00300E92" w:rsidP="00300E92">
      <w:pPr>
        <w:pStyle w:val="ListParagraph"/>
        <w:numPr>
          <w:ilvl w:val="1"/>
          <w:numId w:val="2"/>
        </w:numPr>
      </w:pPr>
      <w:r>
        <w:t>In-person</w:t>
      </w:r>
    </w:p>
    <w:p w14:paraId="10DCCBF5" w14:textId="77777777" w:rsidR="00161C63" w:rsidRPr="006666B2" w:rsidRDefault="00161C63" w:rsidP="00FC3CDB"/>
    <w:p w14:paraId="7966851E" w14:textId="0FBEC45F" w:rsidR="00AD7453" w:rsidRDefault="004473CD" w:rsidP="00DC1C4A">
      <w:pPr>
        <w:pStyle w:val="ListParagraph"/>
        <w:numPr>
          <w:ilvl w:val="0"/>
          <w:numId w:val="2"/>
        </w:numPr>
      </w:pPr>
      <w:r>
        <w:t>How interested are you in each of the following well-being categories?</w:t>
      </w:r>
      <w:r w:rsidR="005C486E">
        <w:t xml:space="preserve"> (1- Not interested to 3- Very interested)</w:t>
      </w:r>
    </w:p>
    <w:p w14:paraId="6463561A" w14:textId="77777777" w:rsidR="00A630E0" w:rsidRPr="006666B2" w:rsidRDefault="00A630E0" w:rsidP="00521606">
      <w:pPr>
        <w:pStyle w:val="ListParagraph"/>
        <w:ind w:left="360"/>
      </w:pPr>
    </w:p>
    <w:tbl>
      <w:tblPr>
        <w:tblStyle w:val="TableGrid1"/>
        <w:tblW w:w="9317" w:type="dxa"/>
        <w:tblInd w:w="113" w:type="dxa"/>
        <w:tblLook w:val="04A0" w:firstRow="1" w:lastRow="0" w:firstColumn="1" w:lastColumn="0" w:noHBand="0" w:noVBand="1"/>
      </w:tblPr>
      <w:tblGrid>
        <w:gridCol w:w="5470"/>
        <w:gridCol w:w="1257"/>
        <w:gridCol w:w="1360"/>
        <w:gridCol w:w="1230"/>
      </w:tblGrid>
      <w:tr w:rsidR="00521606" w14:paraId="125D71BC" w14:textId="77777777" w:rsidTr="009B36E3">
        <w:tc>
          <w:tcPr>
            <w:tcW w:w="5470" w:type="dxa"/>
            <w:shd w:val="clear" w:color="auto" w:fill="AC1F2D"/>
          </w:tcPr>
          <w:p w14:paraId="7018909F" w14:textId="284C8FC4" w:rsidR="00521606" w:rsidRPr="009B36E3" w:rsidRDefault="00521606" w:rsidP="00521606">
            <w:pPr>
              <w:jc w:val="center"/>
              <w:rPr>
                <w:color w:val="FFFFFF" w:themeColor="background1"/>
              </w:rPr>
            </w:pPr>
            <w:r w:rsidRPr="009B36E3">
              <w:rPr>
                <w:color w:val="FFFFFF" w:themeColor="background1"/>
                <w:sz w:val="32"/>
                <w:szCs w:val="32"/>
              </w:rPr>
              <w:t>Well-being Categories</w:t>
            </w:r>
          </w:p>
        </w:tc>
        <w:tc>
          <w:tcPr>
            <w:tcW w:w="1257" w:type="dxa"/>
            <w:shd w:val="clear" w:color="auto" w:fill="AC1F2D"/>
            <w:vAlign w:val="center"/>
          </w:tcPr>
          <w:p w14:paraId="79711A98" w14:textId="77777777" w:rsidR="00521606" w:rsidRPr="009B36E3" w:rsidRDefault="00521606" w:rsidP="00521606">
            <w:pPr>
              <w:jc w:val="center"/>
              <w:rPr>
                <w:color w:val="FFFFFF" w:themeColor="background1"/>
              </w:rPr>
            </w:pPr>
            <w:r w:rsidRPr="009B36E3">
              <w:rPr>
                <w:b/>
                <w:bCs/>
                <w:color w:val="FFFFFF" w:themeColor="background1"/>
              </w:rPr>
              <w:t>Not interested</w:t>
            </w:r>
          </w:p>
        </w:tc>
        <w:tc>
          <w:tcPr>
            <w:tcW w:w="1360" w:type="dxa"/>
            <w:shd w:val="clear" w:color="auto" w:fill="AC1F2D"/>
            <w:vAlign w:val="center"/>
          </w:tcPr>
          <w:p w14:paraId="03163CB9" w14:textId="77777777" w:rsidR="00521606" w:rsidRPr="009B36E3" w:rsidRDefault="00521606" w:rsidP="00521606">
            <w:pPr>
              <w:jc w:val="center"/>
              <w:rPr>
                <w:color w:val="FFFFFF" w:themeColor="background1"/>
              </w:rPr>
            </w:pPr>
            <w:r w:rsidRPr="009B36E3">
              <w:rPr>
                <w:b/>
                <w:color w:val="FFFFFF" w:themeColor="background1"/>
              </w:rPr>
              <w:t>Somewhat interested</w:t>
            </w:r>
          </w:p>
        </w:tc>
        <w:tc>
          <w:tcPr>
            <w:tcW w:w="1230" w:type="dxa"/>
            <w:shd w:val="clear" w:color="auto" w:fill="AC1F2D"/>
            <w:vAlign w:val="center"/>
          </w:tcPr>
          <w:p w14:paraId="0724304B" w14:textId="350C7DC0" w:rsidR="00521606" w:rsidRPr="009B36E3" w:rsidRDefault="00521606" w:rsidP="00521606">
            <w:pPr>
              <w:jc w:val="center"/>
              <w:rPr>
                <w:color w:val="FFFFFF" w:themeColor="background1"/>
              </w:rPr>
            </w:pPr>
            <w:r w:rsidRPr="009B36E3">
              <w:rPr>
                <w:b/>
                <w:color w:val="FFFFFF" w:themeColor="background1"/>
              </w:rPr>
              <w:t xml:space="preserve">Very </w:t>
            </w:r>
            <w:r w:rsidR="00640216" w:rsidRPr="009B36E3">
              <w:rPr>
                <w:b/>
                <w:color w:val="FFFFFF" w:themeColor="background1"/>
              </w:rPr>
              <w:t>i</w:t>
            </w:r>
            <w:r w:rsidRPr="009B36E3">
              <w:rPr>
                <w:b/>
                <w:color w:val="FFFFFF" w:themeColor="background1"/>
              </w:rPr>
              <w:t>nterested</w:t>
            </w:r>
          </w:p>
        </w:tc>
      </w:tr>
      <w:tr w:rsidR="00521606" w14:paraId="3CBAD55C" w14:textId="77777777" w:rsidTr="4EE01164">
        <w:tc>
          <w:tcPr>
            <w:tcW w:w="5470" w:type="dxa"/>
          </w:tcPr>
          <w:p w14:paraId="25E10484" w14:textId="3E2CA70D" w:rsidR="00521606" w:rsidRDefault="00521606" w:rsidP="00521606">
            <w:r>
              <w:t xml:space="preserve">Community Building and Belonging (having a sense of engagement where you work and/or equity, </w:t>
            </w:r>
            <w:proofErr w:type="gramStart"/>
            <w:r>
              <w:t>diversity</w:t>
            </w:r>
            <w:proofErr w:type="gramEnd"/>
            <w:r>
              <w:t xml:space="preserve"> and inclusion)</w:t>
            </w:r>
          </w:p>
        </w:tc>
        <w:tc>
          <w:tcPr>
            <w:tcW w:w="1257" w:type="dxa"/>
            <w:vAlign w:val="center"/>
          </w:tcPr>
          <w:p w14:paraId="447714A1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0" w:type="dxa"/>
            <w:vAlign w:val="center"/>
          </w:tcPr>
          <w:p w14:paraId="275F506D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230" w:type="dxa"/>
            <w:vAlign w:val="center"/>
          </w:tcPr>
          <w:p w14:paraId="0E9D1EFF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63D5F70B" w14:textId="77777777" w:rsidTr="4EE01164">
        <w:tc>
          <w:tcPr>
            <w:tcW w:w="5470" w:type="dxa"/>
          </w:tcPr>
          <w:p w14:paraId="6697F127" w14:textId="7A013EE0" w:rsidR="00521606" w:rsidRDefault="00521606" w:rsidP="00521606">
            <w:r>
              <w:t>Mental and Emotional (ability to manage stress and meet everyday demands)</w:t>
            </w:r>
          </w:p>
        </w:tc>
        <w:tc>
          <w:tcPr>
            <w:tcW w:w="1257" w:type="dxa"/>
            <w:vAlign w:val="center"/>
          </w:tcPr>
          <w:p w14:paraId="6E0B50FD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0" w:type="dxa"/>
            <w:vAlign w:val="center"/>
          </w:tcPr>
          <w:p w14:paraId="432EE25C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230" w:type="dxa"/>
            <w:vAlign w:val="center"/>
          </w:tcPr>
          <w:p w14:paraId="78AEC55A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207BB336" w14:textId="77777777" w:rsidTr="4EE01164">
        <w:tc>
          <w:tcPr>
            <w:tcW w:w="5470" w:type="dxa"/>
          </w:tcPr>
          <w:p w14:paraId="227349D3" w14:textId="1D8CFB91" w:rsidR="00521606" w:rsidRDefault="00521606" w:rsidP="00521606">
            <w:r>
              <w:t>Purpose (having a sense of meaning, feeling like you are living according to your values and goals)</w:t>
            </w:r>
          </w:p>
        </w:tc>
        <w:tc>
          <w:tcPr>
            <w:tcW w:w="1257" w:type="dxa"/>
            <w:vAlign w:val="center"/>
          </w:tcPr>
          <w:p w14:paraId="3BE3DB8D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0" w:type="dxa"/>
            <w:vAlign w:val="center"/>
          </w:tcPr>
          <w:p w14:paraId="2F6A7708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230" w:type="dxa"/>
            <w:vAlign w:val="center"/>
          </w:tcPr>
          <w:p w14:paraId="22653A56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730C4ED1" w14:textId="77777777" w:rsidTr="4EE01164">
        <w:tc>
          <w:tcPr>
            <w:tcW w:w="5470" w:type="dxa"/>
          </w:tcPr>
          <w:p w14:paraId="74F0CBD6" w14:textId="3B5C064E" w:rsidR="00521606" w:rsidRDefault="00521606" w:rsidP="00521606">
            <w:r>
              <w:t>Financial (managing your economic life to reduce stress and increase security)</w:t>
            </w:r>
          </w:p>
        </w:tc>
        <w:tc>
          <w:tcPr>
            <w:tcW w:w="1257" w:type="dxa"/>
            <w:vAlign w:val="center"/>
          </w:tcPr>
          <w:p w14:paraId="54C8C913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0" w:type="dxa"/>
            <w:vAlign w:val="center"/>
          </w:tcPr>
          <w:p w14:paraId="35D6D351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230" w:type="dxa"/>
            <w:vAlign w:val="center"/>
          </w:tcPr>
          <w:p w14:paraId="0D75961B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2196E539" w14:textId="77777777" w:rsidTr="4EE01164">
        <w:tc>
          <w:tcPr>
            <w:tcW w:w="5470" w:type="dxa"/>
          </w:tcPr>
          <w:p w14:paraId="7170905E" w14:textId="34F477B5" w:rsidR="00521606" w:rsidRDefault="00521606" w:rsidP="00521606">
            <w:r>
              <w:t xml:space="preserve">Physical (having good health and enough energy to get things done </w:t>
            </w:r>
            <w:proofErr w:type="gramStart"/>
            <w:r>
              <w:t>on a daily basis</w:t>
            </w:r>
            <w:proofErr w:type="gramEnd"/>
            <w:r>
              <w:t>)</w:t>
            </w:r>
          </w:p>
        </w:tc>
        <w:tc>
          <w:tcPr>
            <w:tcW w:w="1257" w:type="dxa"/>
            <w:vAlign w:val="center"/>
          </w:tcPr>
          <w:p w14:paraId="065F5259" w14:textId="424493D3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0" w:type="dxa"/>
            <w:vAlign w:val="center"/>
          </w:tcPr>
          <w:p w14:paraId="11E6DEE6" w14:textId="5BE7D899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230" w:type="dxa"/>
            <w:vAlign w:val="center"/>
          </w:tcPr>
          <w:p w14:paraId="6101EABB" w14:textId="686D425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447A94FC" w14:textId="77777777" w:rsidTr="4EE01164">
        <w:tc>
          <w:tcPr>
            <w:tcW w:w="5470" w:type="dxa"/>
          </w:tcPr>
          <w:p w14:paraId="60709D8E" w14:textId="65589CDF" w:rsidR="00521606" w:rsidRDefault="00521606" w:rsidP="00521606">
            <w:r>
              <w:t>Social (having strong relationships and connections in your life)</w:t>
            </w:r>
          </w:p>
        </w:tc>
        <w:tc>
          <w:tcPr>
            <w:tcW w:w="1257" w:type="dxa"/>
            <w:vAlign w:val="center"/>
          </w:tcPr>
          <w:p w14:paraId="5B5946F9" w14:textId="2CD4E632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0" w:type="dxa"/>
            <w:vAlign w:val="center"/>
          </w:tcPr>
          <w:p w14:paraId="0B049800" w14:textId="7E8FC628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230" w:type="dxa"/>
            <w:vAlign w:val="center"/>
          </w:tcPr>
          <w:p w14:paraId="4A47EDCC" w14:textId="6CB1DCFF" w:rsidR="00521606" w:rsidRDefault="00521606" w:rsidP="00521606">
            <w:pPr>
              <w:jc w:val="center"/>
            </w:pPr>
            <w:r>
              <w:t>3</w:t>
            </w:r>
          </w:p>
        </w:tc>
      </w:tr>
    </w:tbl>
    <w:p w14:paraId="76F9668B" w14:textId="77777777" w:rsidR="002D229B" w:rsidRPr="006666B2" w:rsidRDefault="002D229B" w:rsidP="003554FD"/>
    <w:p w14:paraId="3F1C2072" w14:textId="211093EB" w:rsidR="00B03C05" w:rsidRPr="006666B2" w:rsidRDefault="00B12569" w:rsidP="1B632B9C">
      <w:pPr>
        <w:pStyle w:val="ListParagraph"/>
        <w:numPr>
          <w:ilvl w:val="0"/>
          <w:numId w:val="2"/>
        </w:numPr>
        <w:rPr>
          <w:b/>
          <w:bCs/>
        </w:rPr>
      </w:pPr>
      <w:r>
        <w:t>How interested are you in participating in each of the following well-being opportunities?</w:t>
      </w:r>
      <w:r w:rsidR="00EA020C">
        <w:t xml:space="preserve"> </w:t>
      </w:r>
      <w:r w:rsidR="00EA020C" w:rsidRPr="008227A2">
        <w:rPr>
          <w:i/>
          <w:iCs/>
        </w:rPr>
        <w:t xml:space="preserve">*Feel free to </w:t>
      </w:r>
      <w:r w:rsidR="008227A2" w:rsidRPr="008227A2">
        <w:rPr>
          <w:i/>
          <w:iCs/>
        </w:rPr>
        <w:t>edit this section to include</w:t>
      </w:r>
      <w:r w:rsidR="00EA020C" w:rsidRPr="008227A2">
        <w:rPr>
          <w:i/>
          <w:iCs/>
        </w:rPr>
        <w:t xml:space="preserve"> </w:t>
      </w:r>
      <w:r w:rsidR="008227A2" w:rsidRPr="008227A2">
        <w:rPr>
          <w:i/>
          <w:iCs/>
        </w:rPr>
        <w:t xml:space="preserve">well-being </w:t>
      </w:r>
      <w:r w:rsidR="00EA020C" w:rsidRPr="008227A2">
        <w:rPr>
          <w:i/>
          <w:iCs/>
        </w:rPr>
        <w:t>offerings</w:t>
      </w:r>
      <w:r w:rsidR="008227A2" w:rsidRPr="008227A2">
        <w:rPr>
          <w:i/>
          <w:iCs/>
        </w:rPr>
        <w:t xml:space="preserve"> that may be more interesting or realistic for your staff</w:t>
      </w:r>
    </w:p>
    <w:p w14:paraId="636CA222" w14:textId="77777777" w:rsidR="00BC0FD2" w:rsidRPr="006666B2" w:rsidRDefault="00BC0FD2" w:rsidP="002C66EC"/>
    <w:tbl>
      <w:tblPr>
        <w:tblStyle w:val="TableGrid"/>
        <w:tblW w:w="9397" w:type="dxa"/>
        <w:tblLook w:val="04A0" w:firstRow="1" w:lastRow="0" w:firstColumn="1" w:lastColumn="0" w:noHBand="0" w:noVBand="1"/>
      </w:tblPr>
      <w:tblGrid>
        <w:gridCol w:w="5488"/>
        <w:gridCol w:w="1258"/>
        <w:gridCol w:w="1361"/>
        <w:gridCol w:w="1290"/>
      </w:tblGrid>
      <w:tr w:rsidR="008827A0" w14:paraId="43FD6D97" w14:textId="77777777" w:rsidTr="002B3395">
        <w:tc>
          <w:tcPr>
            <w:tcW w:w="5488" w:type="dxa"/>
            <w:shd w:val="clear" w:color="auto" w:fill="2C3384"/>
          </w:tcPr>
          <w:p w14:paraId="220A25BF" w14:textId="77777777" w:rsidR="008827A0" w:rsidRDefault="008827A0">
            <w:pPr>
              <w:jc w:val="center"/>
            </w:pPr>
            <w:r w:rsidRPr="002D229B">
              <w:rPr>
                <w:sz w:val="32"/>
                <w:szCs w:val="32"/>
              </w:rPr>
              <w:lastRenderedPageBreak/>
              <w:t>Community Building and Belonging</w:t>
            </w:r>
          </w:p>
        </w:tc>
        <w:tc>
          <w:tcPr>
            <w:tcW w:w="1258" w:type="dxa"/>
            <w:shd w:val="clear" w:color="auto" w:fill="2C3384"/>
            <w:vAlign w:val="center"/>
          </w:tcPr>
          <w:p w14:paraId="7A56D22C" w14:textId="77777777" w:rsidR="008827A0" w:rsidRDefault="008827A0">
            <w:pPr>
              <w:jc w:val="center"/>
            </w:pPr>
            <w:r>
              <w:rPr>
                <w:b/>
                <w:bCs/>
              </w:rPr>
              <w:t xml:space="preserve">Not </w:t>
            </w:r>
            <w:r w:rsidRPr="4106D373">
              <w:rPr>
                <w:b/>
                <w:bCs/>
                <w:sz w:val="22"/>
                <w:szCs w:val="22"/>
              </w:rPr>
              <w:t>interested</w:t>
            </w:r>
          </w:p>
        </w:tc>
        <w:tc>
          <w:tcPr>
            <w:tcW w:w="1361" w:type="dxa"/>
            <w:shd w:val="clear" w:color="auto" w:fill="2C3384"/>
            <w:vAlign w:val="center"/>
          </w:tcPr>
          <w:p w14:paraId="6FC9CE41" w14:textId="77777777" w:rsidR="008827A0" w:rsidRDefault="008827A0">
            <w:pPr>
              <w:jc w:val="center"/>
            </w:pPr>
            <w:r w:rsidRPr="009E73B9">
              <w:rPr>
                <w:b/>
                <w:sz w:val="22"/>
                <w:szCs w:val="22"/>
              </w:rPr>
              <w:t>Somewhat interested</w:t>
            </w:r>
          </w:p>
        </w:tc>
        <w:tc>
          <w:tcPr>
            <w:tcW w:w="1290" w:type="dxa"/>
            <w:shd w:val="clear" w:color="auto" w:fill="2C3384"/>
            <w:vAlign w:val="center"/>
          </w:tcPr>
          <w:p w14:paraId="2BFA7F96" w14:textId="45922174" w:rsidR="008827A0" w:rsidRDefault="008827A0">
            <w:pPr>
              <w:jc w:val="center"/>
            </w:pPr>
            <w:r>
              <w:rPr>
                <w:b/>
              </w:rPr>
              <w:t xml:space="preserve">Very </w:t>
            </w:r>
            <w:r w:rsidR="00640216">
              <w:rPr>
                <w:b/>
              </w:rPr>
              <w:t>i</w:t>
            </w:r>
            <w:r>
              <w:rPr>
                <w:b/>
              </w:rPr>
              <w:t>nterested</w:t>
            </w:r>
          </w:p>
        </w:tc>
      </w:tr>
      <w:tr w:rsidR="008827A0" w14:paraId="4DC44AC0" w14:textId="77777777" w:rsidTr="4EE01164">
        <w:tc>
          <w:tcPr>
            <w:tcW w:w="5488" w:type="dxa"/>
          </w:tcPr>
          <w:p w14:paraId="6C621A5C" w14:textId="77777777" w:rsidR="008827A0" w:rsidRDefault="008827A0">
            <w:r>
              <w:t>Identity and inclusion support around race-based traumatic stress</w:t>
            </w:r>
          </w:p>
        </w:tc>
        <w:tc>
          <w:tcPr>
            <w:tcW w:w="1258" w:type="dxa"/>
            <w:vAlign w:val="center"/>
          </w:tcPr>
          <w:p w14:paraId="0A9A39D4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59A93DF9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4CBB6FFE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4699CFB7" w14:textId="77777777" w:rsidTr="4EE01164">
        <w:tc>
          <w:tcPr>
            <w:tcW w:w="5488" w:type="dxa"/>
          </w:tcPr>
          <w:p w14:paraId="7E747BAB" w14:textId="77777777" w:rsidR="008827A0" w:rsidRDefault="008827A0">
            <w:r>
              <w:t>Workshops on best workplace practices (conflict resolution, trauma-informed workplaces, communication skills, etc.)</w:t>
            </w:r>
          </w:p>
        </w:tc>
        <w:tc>
          <w:tcPr>
            <w:tcW w:w="1258" w:type="dxa"/>
            <w:vAlign w:val="center"/>
          </w:tcPr>
          <w:p w14:paraId="55B939BE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3DE91A25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329CDB67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5EBD6C6" w14:textId="77777777" w:rsidTr="4EE01164">
        <w:tc>
          <w:tcPr>
            <w:tcW w:w="5488" w:type="dxa"/>
          </w:tcPr>
          <w:p w14:paraId="15C27C65" w14:textId="77777777" w:rsidR="008827A0" w:rsidRDefault="008827A0">
            <w:r>
              <w:t>Diversity, equity, inclusion, and accessibility professional development trainings</w:t>
            </w:r>
          </w:p>
        </w:tc>
        <w:tc>
          <w:tcPr>
            <w:tcW w:w="1258" w:type="dxa"/>
            <w:vAlign w:val="center"/>
          </w:tcPr>
          <w:p w14:paraId="612AEB28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468C4DC6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0F908285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64504796" w14:textId="77777777" w:rsidTr="4EE01164">
        <w:tc>
          <w:tcPr>
            <w:tcW w:w="9397" w:type="dxa"/>
            <w:gridSpan w:val="4"/>
            <w:vAlign w:val="center"/>
          </w:tcPr>
          <w:p w14:paraId="339B3515" w14:textId="77777777" w:rsidR="008827A0" w:rsidRDefault="008827A0">
            <w:r w:rsidRPr="006666B2">
              <w:t>Other, please describe:</w:t>
            </w:r>
          </w:p>
        </w:tc>
      </w:tr>
      <w:tr w:rsidR="008827A0" w14:paraId="5282985C" w14:textId="77777777" w:rsidTr="004B54D3">
        <w:tc>
          <w:tcPr>
            <w:tcW w:w="5488" w:type="dxa"/>
            <w:shd w:val="clear" w:color="auto" w:fill="00A9CE"/>
          </w:tcPr>
          <w:p w14:paraId="76D720FA" w14:textId="77777777" w:rsidR="008827A0" w:rsidRPr="004B54D3" w:rsidRDefault="008827A0">
            <w:pPr>
              <w:jc w:val="center"/>
              <w:rPr>
                <w:color w:val="FFFFFF" w:themeColor="background1"/>
              </w:rPr>
            </w:pPr>
            <w:r w:rsidRPr="004B54D3">
              <w:rPr>
                <w:color w:val="FFFFFF" w:themeColor="background1"/>
                <w:sz w:val="32"/>
                <w:szCs w:val="32"/>
              </w:rPr>
              <w:t>Mental and Emotional</w:t>
            </w:r>
          </w:p>
        </w:tc>
        <w:tc>
          <w:tcPr>
            <w:tcW w:w="1258" w:type="dxa"/>
            <w:shd w:val="clear" w:color="auto" w:fill="00A9CE"/>
            <w:vAlign w:val="center"/>
          </w:tcPr>
          <w:p w14:paraId="36190EB5" w14:textId="77777777" w:rsidR="008827A0" w:rsidRPr="004B54D3" w:rsidRDefault="008827A0">
            <w:pPr>
              <w:jc w:val="center"/>
              <w:rPr>
                <w:color w:val="FFFFFF" w:themeColor="background1"/>
              </w:rPr>
            </w:pPr>
            <w:r w:rsidRPr="004B54D3">
              <w:rPr>
                <w:b/>
                <w:bCs/>
                <w:color w:val="FFFFFF" w:themeColor="background1"/>
              </w:rPr>
              <w:t xml:space="preserve">Not </w:t>
            </w:r>
            <w:r w:rsidRPr="004B54D3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1" w:type="dxa"/>
            <w:shd w:val="clear" w:color="auto" w:fill="00A9CE"/>
            <w:vAlign w:val="center"/>
          </w:tcPr>
          <w:p w14:paraId="7A560134" w14:textId="77777777" w:rsidR="008827A0" w:rsidRPr="004B54D3" w:rsidRDefault="008827A0">
            <w:pPr>
              <w:jc w:val="center"/>
              <w:rPr>
                <w:color w:val="FFFFFF" w:themeColor="background1"/>
              </w:rPr>
            </w:pPr>
            <w:r w:rsidRPr="004B54D3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290" w:type="dxa"/>
            <w:shd w:val="clear" w:color="auto" w:fill="00A9CE"/>
            <w:vAlign w:val="center"/>
          </w:tcPr>
          <w:p w14:paraId="507924B8" w14:textId="14E31185" w:rsidR="008827A0" w:rsidRPr="004B54D3" w:rsidRDefault="008827A0">
            <w:pPr>
              <w:jc w:val="center"/>
              <w:rPr>
                <w:color w:val="FFFFFF" w:themeColor="background1"/>
              </w:rPr>
            </w:pPr>
            <w:r w:rsidRPr="004B54D3">
              <w:rPr>
                <w:b/>
                <w:color w:val="FFFFFF" w:themeColor="background1"/>
              </w:rPr>
              <w:t xml:space="preserve">Very </w:t>
            </w:r>
            <w:r w:rsidR="00640216" w:rsidRPr="004B54D3">
              <w:rPr>
                <w:b/>
                <w:color w:val="FFFFFF" w:themeColor="background1"/>
              </w:rPr>
              <w:t>i</w:t>
            </w:r>
            <w:r w:rsidRPr="004B54D3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49209B58" w14:textId="77777777" w:rsidTr="4EE01164">
        <w:tc>
          <w:tcPr>
            <w:tcW w:w="5488" w:type="dxa"/>
          </w:tcPr>
          <w:p w14:paraId="771BE260" w14:textId="77777777" w:rsidR="008827A0" w:rsidRDefault="008827A0">
            <w:r>
              <w:t>Mental health facilitated offerings (grief support, peer support, emotional regulation support, etc.)</w:t>
            </w:r>
          </w:p>
        </w:tc>
        <w:tc>
          <w:tcPr>
            <w:tcW w:w="1258" w:type="dxa"/>
            <w:vAlign w:val="center"/>
          </w:tcPr>
          <w:p w14:paraId="03C87EBB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3DB2772B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02927F0C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BA06106" w14:textId="77777777" w:rsidTr="4EE01164">
        <w:tc>
          <w:tcPr>
            <w:tcW w:w="5488" w:type="dxa"/>
          </w:tcPr>
          <w:p w14:paraId="02F44A5A" w14:textId="77777777" w:rsidR="008827A0" w:rsidRDefault="008827A0">
            <w:r>
              <w:t>A staff relaxation room onsite</w:t>
            </w:r>
          </w:p>
        </w:tc>
        <w:tc>
          <w:tcPr>
            <w:tcW w:w="1258" w:type="dxa"/>
            <w:vAlign w:val="center"/>
          </w:tcPr>
          <w:p w14:paraId="70D51ED5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3B0CBDCE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72DA4BF1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7FE27558" w14:textId="77777777" w:rsidTr="4EE01164">
        <w:tc>
          <w:tcPr>
            <w:tcW w:w="5488" w:type="dxa"/>
          </w:tcPr>
          <w:p w14:paraId="12B7026B" w14:textId="77777777" w:rsidR="008827A0" w:rsidRDefault="008827A0">
            <w:r>
              <w:t>Mindfulness or therapeutic art class</w:t>
            </w:r>
          </w:p>
        </w:tc>
        <w:tc>
          <w:tcPr>
            <w:tcW w:w="1258" w:type="dxa"/>
            <w:vAlign w:val="center"/>
          </w:tcPr>
          <w:p w14:paraId="11E4712E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03D6AEEE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5E01A34C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AB4D901" w14:textId="77777777" w:rsidTr="4EE01164">
        <w:tc>
          <w:tcPr>
            <w:tcW w:w="9397" w:type="dxa"/>
            <w:gridSpan w:val="4"/>
            <w:vAlign w:val="center"/>
          </w:tcPr>
          <w:p w14:paraId="2DBCAFE6" w14:textId="77777777" w:rsidR="008827A0" w:rsidRDefault="008827A0">
            <w:r w:rsidRPr="006666B2">
              <w:t>Other, please describe:</w:t>
            </w:r>
          </w:p>
        </w:tc>
      </w:tr>
      <w:tr w:rsidR="008827A0" w14:paraId="737BD8BA" w14:textId="77777777" w:rsidTr="001E644E">
        <w:tc>
          <w:tcPr>
            <w:tcW w:w="5488" w:type="dxa"/>
            <w:shd w:val="clear" w:color="auto" w:fill="00A499"/>
          </w:tcPr>
          <w:p w14:paraId="46F5DC05" w14:textId="77777777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color w:val="FFFFFF" w:themeColor="background1"/>
                <w:sz w:val="32"/>
                <w:szCs w:val="32"/>
              </w:rPr>
              <w:t>Purpose</w:t>
            </w:r>
          </w:p>
        </w:tc>
        <w:tc>
          <w:tcPr>
            <w:tcW w:w="1258" w:type="dxa"/>
            <w:shd w:val="clear" w:color="auto" w:fill="00A499"/>
            <w:vAlign w:val="center"/>
          </w:tcPr>
          <w:p w14:paraId="610691CB" w14:textId="77777777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b/>
                <w:bCs/>
                <w:color w:val="FFFFFF" w:themeColor="background1"/>
              </w:rPr>
              <w:t xml:space="preserve">Not </w:t>
            </w:r>
            <w:r w:rsidRPr="001E644E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1" w:type="dxa"/>
            <w:shd w:val="clear" w:color="auto" w:fill="00A499"/>
            <w:vAlign w:val="center"/>
          </w:tcPr>
          <w:p w14:paraId="5413FAC0" w14:textId="77777777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290" w:type="dxa"/>
            <w:shd w:val="clear" w:color="auto" w:fill="00A499"/>
            <w:vAlign w:val="center"/>
          </w:tcPr>
          <w:p w14:paraId="1D878812" w14:textId="084521F6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b/>
                <w:color w:val="FFFFFF" w:themeColor="background1"/>
              </w:rPr>
              <w:t xml:space="preserve">Very </w:t>
            </w:r>
            <w:r w:rsidR="00640216" w:rsidRPr="001E644E">
              <w:rPr>
                <w:b/>
                <w:color w:val="FFFFFF" w:themeColor="background1"/>
              </w:rPr>
              <w:t>i</w:t>
            </w:r>
            <w:r w:rsidRPr="001E644E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1FAEB86D" w14:textId="77777777" w:rsidTr="4EE01164">
        <w:tc>
          <w:tcPr>
            <w:tcW w:w="5488" w:type="dxa"/>
          </w:tcPr>
          <w:p w14:paraId="71364EA1" w14:textId="77777777" w:rsidR="008827A0" w:rsidRDefault="008827A0">
            <w:r>
              <w:t>A challenge with incentives for participating (21 Days of Gratitude challenge, Random Acts of Kindness Challenge etc.)</w:t>
            </w:r>
          </w:p>
        </w:tc>
        <w:tc>
          <w:tcPr>
            <w:tcW w:w="1258" w:type="dxa"/>
            <w:vAlign w:val="center"/>
          </w:tcPr>
          <w:p w14:paraId="4B736874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257B0E9F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7CECB37D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D14B872" w14:textId="77777777" w:rsidTr="4EE01164">
        <w:tc>
          <w:tcPr>
            <w:tcW w:w="5488" w:type="dxa"/>
          </w:tcPr>
          <w:p w14:paraId="0CE5E460" w14:textId="77777777" w:rsidR="008827A0" w:rsidRDefault="008827A0">
            <w:r>
              <w:t>Staff recognition or participation prizes</w:t>
            </w:r>
          </w:p>
        </w:tc>
        <w:tc>
          <w:tcPr>
            <w:tcW w:w="1258" w:type="dxa"/>
            <w:vAlign w:val="center"/>
          </w:tcPr>
          <w:p w14:paraId="6A76E1E2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6DC47EFA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264841E5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56D8A7DF" w14:textId="77777777" w:rsidTr="4EE01164">
        <w:tc>
          <w:tcPr>
            <w:tcW w:w="5488" w:type="dxa"/>
          </w:tcPr>
          <w:p w14:paraId="5EF4C77A" w14:textId="77777777" w:rsidR="008827A0" w:rsidRDefault="008827A0">
            <w:r>
              <w:t>A purpose workshop</w:t>
            </w:r>
          </w:p>
        </w:tc>
        <w:tc>
          <w:tcPr>
            <w:tcW w:w="1258" w:type="dxa"/>
            <w:vAlign w:val="center"/>
          </w:tcPr>
          <w:p w14:paraId="6F9579E5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54723994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3D17D87A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5A28E0F" w14:textId="77777777" w:rsidTr="4EE01164">
        <w:tc>
          <w:tcPr>
            <w:tcW w:w="9397" w:type="dxa"/>
            <w:gridSpan w:val="4"/>
          </w:tcPr>
          <w:p w14:paraId="50ACF0E6" w14:textId="77777777" w:rsidR="008827A0" w:rsidRDefault="008827A0">
            <w:r w:rsidRPr="006666B2">
              <w:t>Other, please describe:</w:t>
            </w:r>
          </w:p>
        </w:tc>
      </w:tr>
      <w:tr w:rsidR="008827A0" w14:paraId="1EFC16B3" w14:textId="77777777" w:rsidTr="001E644E">
        <w:tc>
          <w:tcPr>
            <w:tcW w:w="5488" w:type="dxa"/>
            <w:shd w:val="clear" w:color="auto" w:fill="5B2B83"/>
          </w:tcPr>
          <w:p w14:paraId="18309B83" w14:textId="77777777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color w:val="FFFFFF" w:themeColor="background1"/>
                <w:sz w:val="32"/>
                <w:szCs w:val="32"/>
              </w:rPr>
              <w:t>Financial</w:t>
            </w:r>
          </w:p>
        </w:tc>
        <w:tc>
          <w:tcPr>
            <w:tcW w:w="1258" w:type="dxa"/>
            <w:shd w:val="clear" w:color="auto" w:fill="5B2B83"/>
            <w:vAlign w:val="center"/>
          </w:tcPr>
          <w:p w14:paraId="1BCA9DB3" w14:textId="77777777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b/>
                <w:bCs/>
                <w:color w:val="FFFFFF" w:themeColor="background1"/>
              </w:rPr>
              <w:t xml:space="preserve">Not </w:t>
            </w:r>
            <w:r w:rsidRPr="001E644E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1" w:type="dxa"/>
            <w:shd w:val="clear" w:color="auto" w:fill="5B2B83"/>
            <w:vAlign w:val="center"/>
          </w:tcPr>
          <w:p w14:paraId="47109CD7" w14:textId="77777777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290" w:type="dxa"/>
            <w:shd w:val="clear" w:color="auto" w:fill="5B2B83"/>
            <w:vAlign w:val="center"/>
          </w:tcPr>
          <w:p w14:paraId="635DC283" w14:textId="00FE28F1" w:rsidR="008827A0" w:rsidRPr="001E644E" w:rsidRDefault="008827A0">
            <w:pPr>
              <w:jc w:val="center"/>
              <w:rPr>
                <w:color w:val="FFFFFF" w:themeColor="background1"/>
              </w:rPr>
            </w:pPr>
            <w:r w:rsidRPr="001E644E">
              <w:rPr>
                <w:b/>
                <w:color w:val="FFFFFF" w:themeColor="background1"/>
              </w:rPr>
              <w:t xml:space="preserve">Very </w:t>
            </w:r>
            <w:r w:rsidR="00640216" w:rsidRPr="001E644E">
              <w:rPr>
                <w:b/>
                <w:color w:val="FFFFFF" w:themeColor="background1"/>
              </w:rPr>
              <w:t>i</w:t>
            </w:r>
            <w:r w:rsidRPr="001E644E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64FAFE60" w14:textId="77777777" w:rsidTr="4EE01164">
        <w:tc>
          <w:tcPr>
            <w:tcW w:w="5488" w:type="dxa"/>
          </w:tcPr>
          <w:p w14:paraId="47FF9536" w14:textId="77777777" w:rsidR="008827A0" w:rsidRDefault="008827A0">
            <w:r>
              <w:t xml:space="preserve">A financial wellness workshop </w:t>
            </w:r>
          </w:p>
        </w:tc>
        <w:tc>
          <w:tcPr>
            <w:tcW w:w="1258" w:type="dxa"/>
            <w:vAlign w:val="center"/>
          </w:tcPr>
          <w:p w14:paraId="330C1DB2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72DC10C6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7F7C7755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6357D7F4" w14:textId="77777777" w:rsidTr="4EE01164">
        <w:tc>
          <w:tcPr>
            <w:tcW w:w="5488" w:type="dxa"/>
          </w:tcPr>
          <w:p w14:paraId="0BFD8484" w14:textId="77777777" w:rsidR="008827A0" w:rsidRDefault="008827A0">
            <w:r>
              <w:t>A retirement planning workshop</w:t>
            </w:r>
          </w:p>
        </w:tc>
        <w:tc>
          <w:tcPr>
            <w:tcW w:w="1258" w:type="dxa"/>
            <w:vAlign w:val="center"/>
          </w:tcPr>
          <w:p w14:paraId="17D1750D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598436EF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403C460B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513BFB71" w14:textId="77777777" w:rsidTr="4EE01164">
        <w:tc>
          <w:tcPr>
            <w:tcW w:w="5488" w:type="dxa"/>
          </w:tcPr>
          <w:p w14:paraId="3C04A22E" w14:textId="77777777" w:rsidR="008827A0" w:rsidRDefault="008827A0">
            <w:r>
              <w:t>A student loan forgiveness workshop</w:t>
            </w:r>
          </w:p>
        </w:tc>
        <w:tc>
          <w:tcPr>
            <w:tcW w:w="1258" w:type="dxa"/>
            <w:vAlign w:val="center"/>
          </w:tcPr>
          <w:p w14:paraId="18CE7FD4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450A9592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4218ECAA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5AA7C6A" w14:textId="77777777" w:rsidTr="4EE01164">
        <w:tc>
          <w:tcPr>
            <w:tcW w:w="9397" w:type="dxa"/>
            <w:gridSpan w:val="4"/>
          </w:tcPr>
          <w:p w14:paraId="0529F50C" w14:textId="77777777" w:rsidR="008827A0" w:rsidRDefault="008827A0">
            <w:r w:rsidRPr="006666B2">
              <w:t>Other, please describe:</w:t>
            </w:r>
          </w:p>
        </w:tc>
      </w:tr>
      <w:tr w:rsidR="008827A0" w14:paraId="7AB4F7A3" w14:textId="77777777" w:rsidTr="002D5118">
        <w:tc>
          <w:tcPr>
            <w:tcW w:w="5488" w:type="dxa"/>
            <w:shd w:val="clear" w:color="auto" w:fill="FF6A13"/>
          </w:tcPr>
          <w:p w14:paraId="6873CB0B" w14:textId="77777777" w:rsidR="008827A0" w:rsidRPr="002D5118" w:rsidRDefault="008827A0">
            <w:pPr>
              <w:jc w:val="center"/>
              <w:rPr>
                <w:color w:val="FFFFFF" w:themeColor="background1"/>
              </w:rPr>
            </w:pPr>
            <w:r w:rsidRPr="002D5118">
              <w:rPr>
                <w:color w:val="FFFFFF" w:themeColor="background1"/>
                <w:sz w:val="32"/>
                <w:szCs w:val="32"/>
              </w:rPr>
              <w:t>Physical</w:t>
            </w:r>
          </w:p>
        </w:tc>
        <w:tc>
          <w:tcPr>
            <w:tcW w:w="1258" w:type="dxa"/>
            <w:shd w:val="clear" w:color="auto" w:fill="FF6A13"/>
            <w:vAlign w:val="center"/>
          </w:tcPr>
          <w:p w14:paraId="3D414B59" w14:textId="77777777" w:rsidR="008827A0" w:rsidRPr="002D5118" w:rsidRDefault="008827A0">
            <w:pPr>
              <w:jc w:val="center"/>
              <w:rPr>
                <w:color w:val="FFFFFF" w:themeColor="background1"/>
              </w:rPr>
            </w:pPr>
            <w:r w:rsidRPr="002D5118">
              <w:rPr>
                <w:b/>
                <w:bCs/>
                <w:color w:val="FFFFFF" w:themeColor="background1"/>
              </w:rPr>
              <w:t xml:space="preserve">Not </w:t>
            </w:r>
            <w:r w:rsidRPr="002D5118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1" w:type="dxa"/>
            <w:shd w:val="clear" w:color="auto" w:fill="FF6A13"/>
            <w:vAlign w:val="center"/>
          </w:tcPr>
          <w:p w14:paraId="0CF473D2" w14:textId="77777777" w:rsidR="008827A0" w:rsidRPr="002D5118" w:rsidRDefault="008827A0">
            <w:pPr>
              <w:jc w:val="center"/>
              <w:rPr>
                <w:color w:val="FFFFFF" w:themeColor="background1"/>
              </w:rPr>
            </w:pPr>
            <w:r w:rsidRPr="002D5118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290" w:type="dxa"/>
            <w:shd w:val="clear" w:color="auto" w:fill="FF6A13"/>
            <w:vAlign w:val="center"/>
          </w:tcPr>
          <w:p w14:paraId="190BF4A4" w14:textId="7F46C34E" w:rsidR="008827A0" w:rsidRPr="002D5118" w:rsidRDefault="008827A0">
            <w:pPr>
              <w:jc w:val="center"/>
              <w:rPr>
                <w:color w:val="FFFFFF" w:themeColor="background1"/>
              </w:rPr>
            </w:pPr>
            <w:r w:rsidRPr="002D5118">
              <w:rPr>
                <w:b/>
                <w:color w:val="FFFFFF" w:themeColor="background1"/>
              </w:rPr>
              <w:t xml:space="preserve">Very </w:t>
            </w:r>
            <w:r w:rsidR="00640216" w:rsidRPr="002D5118">
              <w:rPr>
                <w:b/>
                <w:color w:val="FFFFFF" w:themeColor="background1"/>
              </w:rPr>
              <w:t>i</w:t>
            </w:r>
            <w:r w:rsidRPr="002D5118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2EB061A8" w14:textId="77777777" w:rsidTr="4EE01164">
        <w:tc>
          <w:tcPr>
            <w:tcW w:w="5488" w:type="dxa"/>
          </w:tcPr>
          <w:p w14:paraId="0B8D3409" w14:textId="77777777" w:rsidR="008827A0" w:rsidRDefault="008827A0">
            <w:r>
              <w:t>Healthy snacks and beverages onsite</w:t>
            </w:r>
          </w:p>
        </w:tc>
        <w:tc>
          <w:tcPr>
            <w:tcW w:w="1258" w:type="dxa"/>
            <w:vAlign w:val="center"/>
          </w:tcPr>
          <w:p w14:paraId="4311EEA6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21FD24AF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077500E7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68B23234" w14:textId="77777777" w:rsidTr="4EE01164">
        <w:tc>
          <w:tcPr>
            <w:tcW w:w="5488" w:type="dxa"/>
          </w:tcPr>
          <w:p w14:paraId="3F9F254D" w14:textId="77777777" w:rsidR="008827A0" w:rsidRDefault="008827A0">
            <w:r>
              <w:t>Challenges with incentives for participation (movement challenges, hydration challenges, etc.)</w:t>
            </w:r>
          </w:p>
        </w:tc>
        <w:tc>
          <w:tcPr>
            <w:tcW w:w="1258" w:type="dxa"/>
            <w:vAlign w:val="center"/>
          </w:tcPr>
          <w:p w14:paraId="5766C873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1D24B693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247CF43B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21B5FE99" w14:textId="77777777" w:rsidTr="4EE01164">
        <w:tc>
          <w:tcPr>
            <w:tcW w:w="5488" w:type="dxa"/>
          </w:tcPr>
          <w:p w14:paraId="173CECA1" w14:textId="77777777" w:rsidR="008827A0" w:rsidRDefault="008827A0">
            <w:r>
              <w:t xml:space="preserve">Onsite or virtual fitness classes such as aerobics, Pilates, </w:t>
            </w:r>
            <w:r w:rsidRPr="006666B2">
              <w:t>Zumba</w:t>
            </w:r>
            <w:r>
              <w:t>, stretching, and strength training</w:t>
            </w:r>
          </w:p>
        </w:tc>
        <w:tc>
          <w:tcPr>
            <w:tcW w:w="1258" w:type="dxa"/>
            <w:vAlign w:val="center"/>
          </w:tcPr>
          <w:p w14:paraId="174E9A02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3D76F713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17F15E29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939A623" w14:textId="77777777" w:rsidTr="4EE01164">
        <w:tc>
          <w:tcPr>
            <w:tcW w:w="9397" w:type="dxa"/>
            <w:gridSpan w:val="4"/>
          </w:tcPr>
          <w:p w14:paraId="5DF4F3CB" w14:textId="77777777" w:rsidR="008827A0" w:rsidRDefault="008827A0">
            <w:r w:rsidRPr="006666B2">
              <w:t>Other, please describe:</w:t>
            </w:r>
          </w:p>
        </w:tc>
      </w:tr>
      <w:tr w:rsidR="008827A0" w14:paraId="0F0C62F9" w14:textId="77777777" w:rsidTr="00150F7E">
        <w:tc>
          <w:tcPr>
            <w:tcW w:w="5488" w:type="dxa"/>
            <w:shd w:val="clear" w:color="auto" w:fill="AC1F2D"/>
          </w:tcPr>
          <w:p w14:paraId="53A75C10" w14:textId="77777777" w:rsidR="008827A0" w:rsidRPr="00150F7E" w:rsidRDefault="008827A0">
            <w:pPr>
              <w:jc w:val="center"/>
              <w:rPr>
                <w:color w:val="FFFFFF" w:themeColor="background1"/>
              </w:rPr>
            </w:pPr>
            <w:r w:rsidRPr="00150F7E">
              <w:rPr>
                <w:color w:val="FFFFFF" w:themeColor="background1"/>
                <w:sz w:val="32"/>
                <w:szCs w:val="32"/>
              </w:rPr>
              <w:t>Social</w:t>
            </w:r>
          </w:p>
        </w:tc>
        <w:tc>
          <w:tcPr>
            <w:tcW w:w="1258" w:type="dxa"/>
            <w:shd w:val="clear" w:color="auto" w:fill="AC1F2D"/>
            <w:vAlign w:val="center"/>
          </w:tcPr>
          <w:p w14:paraId="5683B95D" w14:textId="77777777" w:rsidR="008827A0" w:rsidRPr="00150F7E" w:rsidRDefault="008827A0">
            <w:pPr>
              <w:jc w:val="center"/>
              <w:rPr>
                <w:color w:val="FFFFFF" w:themeColor="background1"/>
              </w:rPr>
            </w:pPr>
            <w:r w:rsidRPr="00150F7E">
              <w:rPr>
                <w:b/>
                <w:bCs/>
                <w:color w:val="FFFFFF" w:themeColor="background1"/>
              </w:rPr>
              <w:t xml:space="preserve">Not </w:t>
            </w:r>
            <w:r w:rsidRPr="00150F7E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1" w:type="dxa"/>
            <w:shd w:val="clear" w:color="auto" w:fill="AC1F2D"/>
            <w:vAlign w:val="center"/>
          </w:tcPr>
          <w:p w14:paraId="166AFFAD" w14:textId="77777777" w:rsidR="008827A0" w:rsidRPr="00150F7E" w:rsidRDefault="008827A0">
            <w:pPr>
              <w:jc w:val="center"/>
              <w:rPr>
                <w:color w:val="FFFFFF" w:themeColor="background1"/>
              </w:rPr>
            </w:pPr>
            <w:r w:rsidRPr="00150F7E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290" w:type="dxa"/>
            <w:shd w:val="clear" w:color="auto" w:fill="AC1F2D"/>
            <w:vAlign w:val="center"/>
          </w:tcPr>
          <w:p w14:paraId="21DF4FFD" w14:textId="472E35DD" w:rsidR="008827A0" w:rsidRPr="00150F7E" w:rsidRDefault="008827A0">
            <w:pPr>
              <w:jc w:val="center"/>
              <w:rPr>
                <w:color w:val="FFFFFF" w:themeColor="background1"/>
              </w:rPr>
            </w:pPr>
            <w:r w:rsidRPr="00150F7E">
              <w:rPr>
                <w:b/>
                <w:color w:val="FFFFFF" w:themeColor="background1"/>
              </w:rPr>
              <w:t xml:space="preserve">Very </w:t>
            </w:r>
            <w:r w:rsidR="00640216" w:rsidRPr="00150F7E">
              <w:rPr>
                <w:b/>
                <w:color w:val="FFFFFF" w:themeColor="background1"/>
              </w:rPr>
              <w:t>i</w:t>
            </w:r>
            <w:r w:rsidRPr="00150F7E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4025E574" w14:textId="77777777" w:rsidTr="4EE01164">
        <w:tc>
          <w:tcPr>
            <w:tcW w:w="5488" w:type="dxa"/>
          </w:tcPr>
          <w:p w14:paraId="693D9790" w14:textId="77777777" w:rsidR="008827A0" w:rsidRDefault="008827A0">
            <w:r>
              <w:t>A group activity (potluck, end of year celebration, paint night etc.)</w:t>
            </w:r>
            <w:r w:rsidRPr="006666B2">
              <w:t xml:space="preserve"> </w:t>
            </w:r>
          </w:p>
        </w:tc>
        <w:tc>
          <w:tcPr>
            <w:tcW w:w="1258" w:type="dxa"/>
            <w:vAlign w:val="center"/>
          </w:tcPr>
          <w:p w14:paraId="7AEC567C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57BED7D2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4F6A6808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28475F7" w14:textId="77777777" w:rsidTr="4EE01164">
        <w:tc>
          <w:tcPr>
            <w:tcW w:w="5488" w:type="dxa"/>
          </w:tcPr>
          <w:p w14:paraId="08E07839" w14:textId="77777777" w:rsidR="008827A0" w:rsidRDefault="008827A0">
            <w:r>
              <w:t xml:space="preserve">A staff room </w:t>
            </w:r>
            <w:proofErr w:type="gramStart"/>
            <w:r>
              <w:t>makeovers</w:t>
            </w:r>
            <w:proofErr w:type="gramEnd"/>
          </w:p>
        </w:tc>
        <w:tc>
          <w:tcPr>
            <w:tcW w:w="1258" w:type="dxa"/>
            <w:vAlign w:val="center"/>
          </w:tcPr>
          <w:p w14:paraId="2670D775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5206788C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5D4B72EA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53B628D" w14:textId="77777777" w:rsidTr="4EE01164">
        <w:tc>
          <w:tcPr>
            <w:tcW w:w="5488" w:type="dxa"/>
          </w:tcPr>
          <w:p w14:paraId="1EAE6158" w14:textId="77777777" w:rsidR="008827A0" w:rsidRDefault="008827A0">
            <w:r>
              <w:lastRenderedPageBreak/>
              <w:t>Staff games (Bingo cards, drawings, competitions etc.)</w:t>
            </w:r>
          </w:p>
        </w:tc>
        <w:tc>
          <w:tcPr>
            <w:tcW w:w="1258" w:type="dxa"/>
            <w:vAlign w:val="center"/>
          </w:tcPr>
          <w:p w14:paraId="22D933EE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1" w:type="dxa"/>
            <w:vAlign w:val="center"/>
          </w:tcPr>
          <w:p w14:paraId="01A9E577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290" w:type="dxa"/>
            <w:vAlign w:val="center"/>
          </w:tcPr>
          <w:p w14:paraId="6DD4BBF4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D45564E" w14:textId="77777777" w:rsidTr="4EE01164">
        <w:tc>
          <w:tcPr>
            <w:tcW w:w="9397" w:type="dxa"/>
            <w:gridSpan w:val="4"/>
          </w:tcPr>
          <w:p w14:paraId="22407140" w14:textId="77777777" w:rsidR="008827A0" w:rsidRDefault="008827A0">
            <w:r w:rsidRPr="006666B2">
              <w:t>Other, please describe:</w:t>
            </w:r>
          </w:p>
        </w:tc>
      </w:tr>
    </w:tbl>
    <w:p w14:paraId="39F4536C" w14:textId="77777777" w:rsidR="001B6633" w:rsidRDefault="001B6633" w:rsidP="001B6633">
      <w:pPr>
        <w:ind w:right="288"/>
      </w:pPr>
    </w:p>
    <w:p w14:paraId="0E13E764" w14:textId="4859D97A" w:rsidR="001B6633" w:rsidRPr="006666B2" w:rsidRDefault="001B6633" w:rsidP="001B6633">
      <w:pPr>
        <w:pStyle w:val="ListParagraph"/>
        <w:numPr>
          <w:ilvl w:val="0"/>
          <w:numId w:val="2"/>
        </w:numPr>
      </w:pPr>
      <w:r w:rsidRPr="006666B2">
        <w:t xml:space="preserve">Would you be interested in joining an employee wellness committee to help </w:t>
      </w:r>
      <w:r>
        <w:t>plan and implement an employee</w:t>
      </w:r>
      <w:r w:rsidRPr="006666B2">
        <w:t xml:space="preserve"> </w:t>
      </w:r>
      <w:r w:rsidR="00D23367">
        <w:t>well-being program for your organization</w:t>
      </w:r>
      <w:r w:rsidRPr="006666B2">
        <w:t>?</w:t>
      </w:r>
    </w:p>
    <w:p w14:paraId="2CA08E11" w14:textId="77777777" w:rsidR="001B6633" w:rsidRPr="006666B2" w:rsidRDefault="001B6633" w:rsidP="001B6633">
      <w:pPr>
        <w:pStyle w:val="ListParagraph"/>
        <w:numPr>
          <w:ilvl w:val="1"/>
          <w:numId w:val="2"/>
        </w:numPr>
      </w:pPr>
      <w:r w:rsidRPr="006666B2">
        <w:t>Yes</w:t>
      </w:r>
    </w:p>
    <w:p w14:paraId="2676F87F" w14:textId="77777777" w:rsidR="001B6633" w:rsidRPr="006666B2" w:rsidRDefault="001B6633" w:rsidP="001B6633">
      <w:pPr>
        <w:pStyle w:val="ListParagraph"/>
        <w:numPr>
          <w:ilvl w:val="1"/>
          <w:numId w:val="2"/>
        </w:numPr>
      </w:pPr>
      <w:r w:rsidRPr="006666B2">
        <w:t>No thanks</w:t>
      </w:r>
    </w:p>
    <w:p w14:paraId="3D27DD34" w14:textId="77777777" w:rsidR="001B6633" w:rsidRPr="006666B2" w:rsidRDefault="001B6633" w:rsidP="001B6633">
      <w:pPr>
        <w:pStyle w:val="ListParagraph"/>
        <w:ind w:left="1440"/>
      </w:pPr>
    </w:p>
    <w:p w14:paraId="42BB7406" w14:textId="39F8FDD4" w:rsidR="006666B2" w:rsidRDefault="001B6633" w:rsidP="006666B2">
      <w:pPr>
        <w:pStyle w:val="ListParagraph"/>
        <w:numPr>
          <w:ilvl w:val="0"/>
          <w:numId w:val="13"/>
        </w:numPr>
        <w:ind w:right="288"/>
      </w:pPr>
      <w:r w:rsidRPr="006666B2">
        <w:t>If you are interested in serving on the wellness committee, please contact our Wellness Coordinator at ___________________________.</w:t>
      </w:r>
    </w:p>
    <w:p w14:paraId="4FF76AAD" w14:textId="77777777" w:rsidR="00806AD0" w:rsidRDefault="00806AD0" w:rsidP="00FD2CB4"/>
    <w:p w14:paraId="55368C5C" w14:textId="49E1135B" w:rsidR="00123A60" w:rsidRPr="006666B2" w:rsidRDefault="00123A60" w:rsidP="00123A60">
      <w:pPr>
        <w:pStyle w:val="ListParagraph"/>
        <w:numPr>
          <w:ilvl w:val="0"/>
          <w:numId w:val="2"/>
        </w:numPr>
      </w:pPr>
      <w:r>
        <w:t xml:space="preserve">If </w:t>
      </w:r>
      <w:r w:rsidR="00231249">
        <w:t xml:space="preserve">rewards or </w:t>
      </w:r>
      <w:r>
        <w:t>incentives were offered</w:t>
      </w:r>
      <w:r w:rsidR="00245D86">
        <w:t xml:space="preserve"> as a part of wellness program at work, what type would you prefer?</w:t>
      </w:r>
      <w:r w:rsidR="00245D86" w:rsidRPr="0093702B">
        <w:t xml:space="preserve"> </w:t>
      </w:r>
      <w:r w:rsidR="00245D86">
        <w:t>(Check all that apply.)</w:t>
      </w:r>
    </w:p>
    <w:p w14:paraId="009DDA8F" w14:textId="66BC0C11" w:rsidR="00C34030" w:rsidRDefault="00C34030" w:rsidP="00245D86">
      <w:pPr>
        <w:pStyle w:val="ListParagraph"/>
        <w:numPr>
          <w:ilvl w:val="1"/>
          <w:numId w:val="17"/>
        </w:numPr>
      </w:pPr>
      <w:r>
        <w:t xml:space="preserve">Merchandise (water bottles, </w:t>
      </w:r>
      <w:r w:rsidR="0090395D">
        <w:t>shirts etc.)</w:t>
      </w:r>
    </w:p>
    <w:p w14:paraId="2ECBBCC7" w14:textId="07DF3CC9" w:rsidR="0090395D" w:rsidRDefault="0090395D" w:rsidP="00245D86">
      <w:pPr>
        <w:pStyle w:val="ListParagraph"/>
        <w:numPr>
          <w:ilvl w:val="1"/>
          <w:numId w:val="17"/>
        </w:numPr>
      </w:pPr>
      <w:r>
        <w:t>Personal recognition</w:t>
      </w:r>
    </w:p>
    <w:p w14:paraId="16CE1268" w14:textId="220CA492" w:rsidR="0090395D" w:rsidRDefault="0090395D" w:rsidP="00245D86">
      <w:pPr>
        <w:pStyle w:val="ListParagraph"/>
        <w:numPr>
          <w:ilvl w:val="1"/>
          <w:numId w:val="17"/>
        </w:numPr>
      </w:pPr>
      <w:r>
        <w:t xml:space="preserve">Social opportunities focused on </w:t>
      </w:r>
      <w:proofErr w:type="gramStart"/>
      <w:r>
        <w:t>well-being</w:t>
      </w:r>
      <w:proofErr w:type="gramEnd"/>
    </w:p>
    <w:p w14:paraId="1A6FEEC3" w14:textId="26F1FC09" w:rsidR="002C4795" w:rsidRDefault="002C4795" w:rsidP="002C4795">
      <w:pPr>
        <w:pStyle w:val="ListParagraph"/>
        <w:numPr>
          <w:ilvl w:val="1"/>
          <w:numId w:val="17"/>
        </w:numPr>
      </w:pPr>
      <w:r>
        <w:t>Gift card</w:t>
      </w:r>
      <w:r w:rsidR="00F0547A">
        <w:t>s</w:t>
      </w:r>
      <w:r>
        <w:t xml:space="preserve"> (grocery store, retail store, movies etc.)</w:t>
      </w:r>
    </w:p>
    <w:p w14:paraId="37071DE2" w14:textId="0FA20153" w:rsidR="006F325C" w:rsidRDefault="00094882" w:rsidP="00EB2904">
      <w:pPr>
        <w:pStyle w:val="ListParagraph"/>
        <w:numPr>
          <w:ilvl w:val="1"/>
          <w:numId w:val="17"/>
        </w:numPr>
      </w:pPr>
      <w:r w:rsidRPr="006666B2">
        <w:t>Other, please specify: ______________________________________</w:t>
      </w:r>
    </w:p>
    <w:p w14:paraId="4F096AEB" w14:textId="77777777" w:rsidR="00EB2904" w:rsidRDefault="00EB2904" w:rsidP="00EB2904"/>
    <w:p w14:paraId="5F2359CF" w14:textId="15314A4F" w:rsidR="00EB2904" w:rsidRDefault="00822B76" w:rsidP="00EB2904">
      <w:pPr>
        <w:pStyle w:val="ListParagraph"/>
        <w:numPr>
          <w:ilvl w:val="0"/>
          <w:numId w:val="2"/>
        </w:numPr>
      </w:pPr>
      <w:r>
        <w:t>Please indicate how you would describe your overall satisfaction with current well-being program offerings.</w:t>
      </w:r>
    </w:p>
    <w:p w14:paraId="0F291507" w14:textId="6C3F5AAF" w:rsidR="00822B76" w:rsidRDefault="0046449C" w:rsidP="00822B76">
      <w:pPr>
        <w:pStyle w:val="ListParagraph"/>
        <w:numPr>
          <w:ilvl w:val="1"/>
          <w:numId w:val="2"/>
        </w:numPr>
      </w:pPr>
      <w:r>
        <w:t>Very satisfied</w:t>
      </w:r>
    </w:p>
    <w:p w14:paraId="36185A20" w14:textId="2FB88DAD" w:rsidR="00822B76" w:rsidRDefault="0046449C" w:rsidP="00822B76">
      <w:pPr>
        <w:pStyle w:val="ListParagraph"/>
        <w:numPr>
          <w:ilvl w:val="1"/>
          <w:numId w:val="2"/>
        </w:numPr>
      </w:pPr>
      <w:r>
        <w:t>Satisfied</w:t>
      </w:r>
    </w:p>
    <w:p w14:paraId="5F465A62" w14:textId="5F3FE96F" w:rsidR="00822B76" w:rsidRDefault="0046449C" w:rsidP="00822B76">
      <w:pPr>
        <w:pStyle w:val="ListParagraph"/>
        <w:numPr>
          <w:ilvl w:val="1"/>
          <w:numId w:val="2"/>
        </w:numPr>
      </w:pPr>
      <w:r>
        <w:t xml:space="preserve">Unsatisfied </w:t>
      </w:r>
    </w:p>
    <w:p w14:paraId="29065CDC" w14:textId="52F335F6" w:rsidR="00822B76" w:rsidRDefault="0046449C" w:rsidP="00822B76">
      <w:pPr>
        <w:pStyle w:val="ListParagraph"/>
        <w:numPr>
          <w:ilvl w:val="1"/>
          <w:numId w:val="2"/>
        </w:numPr>
      </w:pPr>
      <w:r>
        <w:t>Very unsatisfied</w:t>
      </w:r>
    </w:p>
    <w:p w14:paraId="1AB3D4C7" w14:textId="515F8270" w:rsidR="0046449C" w:rsidRDefault="0046449C" w:rsidP="00822B76">
      <w:pPr>
        <w:pStyle w:val="ListParagraph"/>
        <w:numPr>
          <w:ilvl w:val="1"/>
          <w:numId w:val="2"/>
        </w:numPr>
      </w:pPr>
      <w:r>
        <w:t xml:space="preserve">I have not </w:t>
      </w:r>
      <w:proofErr w:type="gramStart"/>
      <w:r>
        <w:t>participated</w:t>
      </w:r>
      <w:proofErr w:type="gramEnd"/>
      <w:r>
        <w:t xml:space="preserve"> </w:t>
      </w:r>
    </w:p>
    <w:p w14:paraId="2AF6130B" w14:textId="77777777" w:rsidR="00EB2904" w:rsidRPr="006666B2" w:rsidRDefault="00EB2904" w:rsidP="00EB2904"/>
    <w:p w14:paraId="3D8EEC3C" w14:textId="695D7AA2" w:rsidR="005D709A" w:rsidRPr="006666B2" w:rsidRDefault="00F35087" w:rsidP="006666B2">
      <w:pPr>
        <w:pStyle w:val="ListParagraph"/>
        <w:numPr>
          <w:ilvl w:val="0"/>
          <w:numId w:val="2"/>
        </w:numPr>
        <w:ind w:right="288"/>
      </w:pPr>
      <w:r>
        <w:t xml:space="preserve">Our goal is to design a well-being program that is meaningful and engaging to you.  If you’d like, please tell us </w:t>
      </w:r>
      <w:r w:rsidR="00781F01">
        <w:t>about yourself so we can better support you (</w:t>
      </w:r>
      <w:r w:rsidR="005D709A" w:rsidRPr="006666B2">
        <w:t>Check all that apply</w:t>
      </w:r>
      <w:r w:rsidR="00781F01">
        <w:t>.)</w:t>
      </w:r>
    </w:p>
    <w:p w14:paraId="2F0992CE" w14:textId="77777777" w:rsidR="005D709A" w:rsidRPr="006666B2" w:rsidRDefault="005D709A" w:rsidP="005D709A">
      <w:pPr>
        <w:ind w:right="288"/>
      </w:pPr>
    </w:p>
    <w:p w14:paraId="383EDF01" w14:textId="1D2D6C5A" w:rsidR="00793725" w:rsidRPr="002263AA" w:rsidRDefault="00B96594" w:rsidP="28725041">
      <w:pPr>
        <w:tabs>
          <w:tab w:val="num" w:pos="810"/>
        </w:tabs>
      </w:pPr>
      <w:r w:rsidRPr="002263AA">
        <w:rPr>
          <w:b/>
        </w:rPr>
        <w:t>What is your gender?</w:t>
      </w:r>
      <w:r w:rsidR="002D76EA" w:rsidRPr="002263AA">
        <w:rPr>
          <w:b/>
        </w:rPr>
        <w:t xml:space="preserve"> </w:t>
      </w:r>
    </w:p>
    <w:p w14:paraId="7B80B0A8" w14:textId="0176AD23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 xml:space="preserve">I identify as a </w:t>
      </w:r>
      <w:proofErr w:type="gramStart"/>
      <w:r w:rsidRPr="002263AA">
        <w:rPr>
          <w:rFonts w:cstheme="minorHAnsi"/>
        </w:rPr>
        <w:t>woman</w:t>
      </w:r>
      <w:proofErr w:type="gramEnd"/>
    </w:p>
    <w:p w14:paraId="13062507" w14:textId="53AF2A9E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 xml:space="preserve">I identify as a </w:t>
      </w:r>
      <w:proofErr w:type="gramStart"/>
      <w:r w:rsidRPr="002263AA">
        <w:rPr>
          <w:rFonts w:cstheme="minorHAnsi"/>
        </w:rPr>
        <w:t>man</w:t>
      </w:r>
      <w:proofErr w:type="gramEnd"/>
    </w:p>
    <w:p w14:paraId="6DC74B17" w14:textId="07225581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 xml:space="preserve">I identify as non-binary, genderfluid, genderqueer, transgender or </w:t>
      </w:r>
      <w:proofErr w:type="gramStart"/>
      <w:r w:rsidRPr="002263AA">
        <w:rPr>
          <w:rFonts w:cstheme="minorHAnsi"/>
        </w:rPr>
        <w:t>agender</w:t>
      </w:r>
      <w:proofErr w:type="gramEnd"/>
    </w:p>
    <w:p w14:paraId="1198B17C" w14:textId="772488BB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>I p</w:t>
      </w:r>
      <w:r w:rsidR="00793725" w:rsidRPr="002263AA">
        <w:rPr>
          <w:rFonts w:cstheme="minorHAnsi"/>
        </w:rPr>
        <w:t xml:space="preserve">refer not to </w:t>
      </w:r>
      <w:proofErr w:type="gramStart"/>
      <w:r w:rsidR="00793725" w:rsidRPr="002263AA">
        <w:rPr>
          <w:rFonts w:cstheme="minorHAnsi"/>
        </w:rPr>
        <w:t>say</w:t>
      </w:r>
      <w:proofErr w:type="gramEnd"/>
    </w:p>
    <w:p w14:paraId="7F9FBCBF" w14:textId="77777777" w:rsidR="00B96594" w:rsidRPr="002263AA" w:rsidRDefault="00B96594" w:rsidP="00793725">
      <w:pPr>
        <w:rPr>
          <w:rFonts w:cstheme="minorHAnsi"/>
          <w:b/>
        </w:rPr>
      </w:pPr>
    </w:p>
    <w:p w14:paraId="2E18E66C" w14:textId="5DF6F051" w:rsidR="00B96594" w:rsidRPr="002263AA" w:rsidRDefault="00B96594" w:rsidP="00793725">
      <w:pPr>
        <w:rPr>
          <w:rFonts w:cstheme="minorHAnsi"/>
        </w:rPr>
      </w:pPr>
      <w:r w:rsidRPr="002263AA">
        <w:rPr>
          <w:rFonts w:cstheme="minorHAnsi"/>
          <w:b/>
        </w:rPr>
        <w:t>What is your age?</w:t>
      </w:r>
      <w:r w:rsidR="002D76EA" w:rsidRPr="002263AA">
        <w:rPr>
          <w:rFonts w:cstheme="minorHAnsi"/>
          <w:b/>
        </w:rPr>
        <w:t xml:space="preserve"> </w:t>
      </w:r>
    </w:p>
    <w:p w14:paraId="0C4C7A9B" w14:textId="42335745" w:rsidR="00B96594" w:rsidRPr="002263AA" w:rsidRDefault="002D76EA" w:rsidP="00B96594">
      <w:pPr>
        <w:pStyle w:val="ListParagraph"/>
        <w:numPr>
          <w:ilvl w:val="0"/>
          <w:numId w:val="20"/>
        </w:numPr>
        <w:rPr>
          <w:rFonts w:cstheme="minorHAnsi"/>
        </w:rPr>
      </w:pPr>
      <w:r w:rsidRPr="002263AA">
        <w:t>18-30</w:t>
      </w:r>
      <w:r w:rsidR="00B96594" w:rsidRPr="002263AA">
        <w:t xml:space="preserve"> years old</w:t>
      </w:r>
    </w:p>
    <w:p w14:paraId="6D0836B7" w14:textId="632ED59B" w:rsidR="00B96594" w:rsidRPr="002263AA" w:rsidRDefault="00B96594" w:rsidP="00B96594">
      <w:pPr>
        <w:numPr>
          <w:ilvl w:val="0"/>
          <w:numId w:val="20"/>
        </w:numPr>
        <w:rPr>
          <w:rFonts w:cstheme="minorHAnsi"/>
        </w:rPr>
      </w:pPr>
      <w:r w:rsidRPr="002263AA">
        <w:rPr>
          <w:rFonts w:cstheme="minorHAnsi"/>
        </w:rPr>
        <w:t>31–</w:t>
      </w:r>
      <w:r w:rsidR="002D76EA" w:rsidRPr="002263AA">
        <w:rPr>
          <w:rFonts w:cstheme="minorHAnsi"/>
        </w:rPr>
        <w:t>50</w:t>
      </w:r>
      <w:r w:rsidRPr="002263AA">
        <w:rPr>
          <w:rFonts w:cstheme="minorHAnsi"/>
        </w:rPr>
        <w:t xml:space="preserve"> years old</w:t>
      </w:r>
    </w:p>
    <w:p w14:paraId="6F280356" w14:textId="13C2C68F" w:rsidR="00B96594" w:rsidRPr="002263AA" w:rsidRDefault="002D76EA" w:rsidP="00B96594">
      <w:pPr>
        <w:numPr>
          <w:ilvl w:val="0"/>
          <w:numId w:val="20"/>
        </w:numPr>
        <w:rPr>
          <w:rFonts w:cstheme="minorHAnsi"/>
        </w:rPr>
      </w:pPr>
      <w:r w:rsidRPr="002263AA">
        <w:t>51</w:t>
      </w:r>
      <w:r w:rsidR="00B96594" w:rsidRPr="002263AA">
        <w:t>+ years old</w:t>
      </w:r>
    </w:p>
    <w:p w14:paraId="2FCF2BD8" w14:textId="09D55804" w:rsidR="00793725" w:rsidRPr="002263AA" w:rsidRDefault="00793725" w:rsidP="00B96594">
      <w:pPr>
        <w:numPr>
          <w:ilvl w:val="0"/>
          <w:numId w:val="20"/>
        </w:numPr>
        <w:rPr>
          <w:rFonts w:cstheme="minorHAnsi"/>
        </w:rPr>
      </w:pPr>
      <w:r w:rsidRPr="002263AA">
        <w:rPr>
          <w:rFonts w:cstheme="minorHAnsi"/>
        </w:rPr>
        <w:t xml:space="preserve">Prefer not to </w:t>
      </w:r>
      <w:proofErr w:type="gramStart"/>
      <w:r w:rsidRPr="002263AA">
        <w:rPr>
          <w:rFonts w:cstheme="minorHAnsi"/>
        </w:rPr>
        <w:t>say</w:t>
      </w:r>
      <w:proofErr w:type="gramEnd"/>
      <w:r w:rsidRPr="002263AA">
        <w:rPr>
          <w:rFonts w:cstheme="minorHAnsi"/>
        </w:rPr>
        <w:t xml:space="preserve"> </w:t>
      </w:r>
    </w:p>
    <w:p w14:paraId="6D14F9FE" w14:textId="77777777" w:rsidR="00B96594" w:rsidRPr="002263AA" w:rsidRDefault="00B96594" w:rsidP="00B96594">
      <w:pPr>
        <w:pStyle w:val="ListParagraph"/>
        <w:ind w:left="360" w:right="288"/>
        <w:rPr>
          <w:rFonts w:cstheme="minorHAnsi"/>
          <w:b/>
        </w:rPr>
      </w:pPr>
    </w:p>
    <w:p w14:paraId="58C779F0" w14:textId="092960DE" w:rsidR="00B96594" w:rsidRPr="002263AA" w:rsidRDefault="00B96594" w:rsidP="00793725">
      <w:pPr>
        <w:ind w:right="288"/>
        <w:rPr>
          <w:rFonts w:cstheme="minorHAnsi"/>
          <w:b/>
        </w:rPr>
      </w:pPr>
      <w:r w:rsidRPr="002263AA">
        <w:rPr>
          <w:rFonts w:cstheme="minorHAnsi"/>
          <w:b/>
        </w:rPr>
        <w:t>Where do you work?</w:t>
      </w:r>
      <w:r w:rsidR="002D76EA" w:rsidRPr="002263AA">
        <w:rPr>
          <w:rFonts w:cstheme="minorHAnsi"/>
          <w:b/>
        </w:rPr>
        <w:t xml:space="preserve"> </w:t>
      </w:r>
      <w:r w:rsidR="00C007D9" w:rsidRPr="002263AA">
        <w:rPr>
          <w:rFonts w:cstheme="minorHAnsi"/>
          <w:i/>
        </w:rPr>
        <w:t>List</w:t>
      </w:r>
      <w:r w:rsidRPr="002263AA">
        <w:rPr>
          <w:rFonts w:cstheme="minorHAnsi"/>
          <w:i/>
        </w:rPr>
        <w:t xml:space="preserve"> your school/district/ESD/</w:t>
      </w:r>
      <w:r w:rsidR="005D1585" w:rsidRPr="002263AA">
        <w:rPr>
          <w:rFonts w:cstheme="minorHAnsi"/>
          <w:i/>
        </w:rPr>
        <w:t>c</w:t>
      </w:r>
      <w:r w:rsidRPr="002263AA">
        <w:rPr>
          <w:rFonts w:cstheme="minorHAnsi"/>
          <w:i/>
        </w:rPr>
        <w:t xml:space="preserve">ommunity college </w:t>
      </w:r>
      <w:proofErr w:type="gramStart"/>
      <w:r w:rsidRPr="002263AA">
        <w:rPr>
          <w:rFonts w:cstheme="minorHAnsi"/>
          <w:i/>
        </w:rPr>
        <w:t>buildings</w:t>
      </w:r>
      <w:proofErr w:type="gramEnd"/>
    </w:p>
    <w:p w14:paraId="204651A6" w14:textId="532B1D5F" w:rsidR="00B96594" w:rsidRPr="002263AA" w:rsidRDefault="00B96594" w:rsidP="00B96594">
      <w:pPr>
        <w:pStyle w:val="ListParagraph"/>
        <w:numPr>
          <w:ilvl w:val="0"/>
          <w:numId w:val="22"/>
        </w:numPr>
        <w:tabs>
          <w:tab w:val="left" w:pos="1170"/>
          <w:tab w:val="left" w:pos="3060"/>
          <w:tab w:val="right" w:leader="underscore" w:pos="8640"/>
        </w:tabs>
        <w:ind w:right="288"/>
        <w:rPr>
          <w:rFonts w:cstheme="minorHAnsi"/>
        </w:rPr>
      </w:pPr>
      <w:r w:rsidRPr="002263AA">
        <w:rPr>
          <w:rFonts w:cstheme="minorHAnsi"/>
        </w:rPr>
        <w:lastRenderedPageBreak/>
        <w:tab/>
      </w:r>
      <w:r w:rsidRPr="002263AA">
        <w:rPr>
          <w:rFonts w:cstheme="minorHAnsi"/>
        </w:rPr>
        <w:tab/>
      </w:r>
    </w:p>
    <w:p w14:paraId="44B71EC0" w14:textId="77777777" w:rsidR="00B96594" w:rsidRPr="002263AA" w:rsidRDefault="00B96594" w:rsidP="00B96594">
      <w:pPr>
        <w:pStyle w:val="ListParagraph"/>
        <w:tabs>
          <w:tab w:val="right" w:leader="underscore" w:pos="8640"/>
        </w:tabs>
        <w:ind w:left="360" w:right="288"/>
        <w:rPr>
          <w:rFonts w:cstheme="minorHAnsi"/>
        </w:rPr>
      </w:pPr>
    </w:p>
    <w:p w14:paraId="40239699" w14:textId="206FFEBC" w:rsidR="00B96594" w:rsidRPr="0026794C" w:rsidRDefault="00B96594" w:rsidP="00793725">
      <w:pPr>
        <w:ind w:right="288"/>
        <w:rPr>
          <w:rFonts w:cstheme="minorHAnsi"/>
          <w:bCs/>
          <w:i/>
          <w:iCs/>
        </w:rPr>
      </w:pPr>
      <w:r w:rsidRPr="002263AA">
        <w:rPr>
          <w:rFonts w:cstheme="minorHAnsi"/>
          <w:b/>
        </w:rPr>
        <w:t>What is your position?</w:t>
      </w:r>
      <w:r w:rsidR="002D76EA" w:rsidRPr="002263AA">
        <w:rPr>
          <w:rFonts w:cstheme="minorHAnsi"/>
          <w:b/>
        </w:rPr>
        <w:t xml:space="preserve"> </w:t>
      </w:r>
      <w:r w:rsidR="0026794C">
        <w:rPr>
          <w:rFonts w:cstheme="minorHAnsi"/>
          <w:b/>
        </w:rPr>
        <w:t>*</w:t>
      </w:r>
      <w:r w:rsidR="0026794C">
        <w:rPr>
          <w:rFonts w:cstheme="minorHAnsi"/>
          <w:bCs/>
          <w:i/>
          <w:iCs/>
        </w:rPr>
        <w:t>Note: You can add additional positions that apply to your specific organization</w:t>
      </w:r>
    </w:p>
    <w:p w14:paraId="3055462C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Certified teacher or course instructor</w:t>
      </w:r>
    </w:p>
    <w:p w14:paraId="5271D09D" w14:textId="77A0D5F5" w:rsidR="00B96594" w:rsidRPr="002263AA" w:rsidRDefault="00144AC5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Administrator</w:t>
      </w:r>
      <w:r w:rsidR="00A134E1" w:rsidRPr="002263AA">
        <w:rPr>
          <w:rFonts w:cstheme="minorHAnsi"/>
        </w:rPr>
        <w:t xml:space="preserve"> (superintendent, assistant superintendent, </w:t>
      </w:r>
      <w:r w:rsidR="000B6E04" w:rsidRPr="002263AA">
        <w:rPr>
          <w:rFonts w:cstheme="minorHAnsi"/>
        </w:rPr>
        <w:t>president, vice president, etc.)</w:t>
      </w:r>
    </w:p>
    <w:p w14:paraId="735CED93" w14:textId="4D5A916D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Building/</w:t>
      </w:r>
      <w:r w:rsidR="002D76EA" w:rsidRPr="002263AA">
        <w:rPr>
          <w:rFonts w:cstheme="minorHAnsi"/>
        </w:rPr>
        <w:t>d</w:t>
      </w:r>
      <w:r w:rsidRPr="002263AA">
        <w:rPr>
          <w:rFonts w:cstheme="minorHAnsi"/>
        </w:rPr>
        <w:t xml:space="preserve">epartment </w:t>
      </w:r>
      <w:r w:rsidR="002D76EA" w:rsidRPr="002263AA">
        <w:rPr>
          <w:rFonts w:cstheme="minorHAnsi"/>
        </w:rPr>
        <w:t>a</w:t>
      </w:r>
      <w:r w:rsidRPr="002263AA">
        <w:rPr>
          <w:rFonts w:cstheme="minorHAnsi"/>
        </w:rPr>
        <w:t xml:space="preserve">dministrator </w:t>
      </w:r>
      <w:r w:rsidR="00176E9E" w:rsidRPr="002263AA">
        <w:rPr>
          <w:rFonts w:cstheme="minorHAnsi"/>
        </w:rPr>
        <w:t>(principal, director</w:t>
      </w:r>
      <w:r w:rsidR="00A134E1" w:rsidRPr="002263AA">
        <w:rPr>
          <w:rFonts w:cstheme="minorHAnsi"/>
        </w:rPr>
        <w:t xml:space="preserve">, </w:t>
      </w:r>
      <w:r w:rsidR="00807C10" w:rsidRPr="002263AA">
        <w:rPr>
          <w:rFonts w:cstheme="minorHAnsi"/>
        </w:rPr>
        <w:t>etc.</w:t>
      </w:r>
      <w:r w:rsidR="00176E9E" w:rsidRPr="002263AA">
        <w:rPr>
          <w:rFonts w:cstheme="minorHAnsi"/>
        </w:rPr>
        <w:t>)</w:t>
      </w:r>
    </w:p>
    <w:p w14:paraId="4F1318BD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Counselor</w:t>
      </w:r>
    </w:p>
    <w:p w14:paraId="2AA8D9B6" w14:textId="7C4B5858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 xml:space="preserve">School </w:t>
      </w:r>
      <w:r w:rsidR="002D76EA" w:rsidRPr="002263AA">
        <w:rPr>
          <w:rFonts w:cstheme="minorHAnsi"/>
        </w:rPr>
        <w:t>n</w:t>
      </w:r>
      <w:r w:rsidRPr="002263AA">
        <w:rPr>
          <w:rFonts w:cstheme="minorHAnsi"/>
        </w:rPr>
        <w:t>urse</w:t>
      </w:r>
    </w:p>
    <w:p w14:paraId="2AB4E6CC" w14:textId="4C095EC6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Food/</w:t>
      </w:r>
      <w:r w:rsidR="002D76EA" w:rsidRPr="002263AA">
        <w:rPr>
          <w:rFonts w:cstheme="minorHAnsi"/>
        </w:rPr>
        <w:t>n</w:t>
      </w:r>
      <w:r w:rsidRPr="002263AA">
        <w:rPr>
          <w:rFonts w:cstheme="minorHAnsi"/>
        </w:rPr>
        <w:t xml:space="preserve">utrition </w:t>
      </w:r>
      <w:r w:rsidR="002D76EA" w:rsidRPr="002263AA">
        <w:rPr>
          <w:rFonts w:cstheme="minorHAnsi"/>
        </w:rPr>
        <w:t>s</w:t>
      </w:r>
      <w:r w:rsidRPr="002263AA">
        <w:rPr>
          <w:rFonts w:cstheme="minorHAnsi"/>
        </w:rPr>
        <w:t>ervices staff</w:t>
      </w:r>
    </w:p>
    <w:p w14:paraId="7906E51D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Transportation staff</w:t>
      </w:r>
    </w:p>
    <w:p w14:paraId="189094E8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 xml:space="preserve">Facilities staff </w:t>
      </w:r>
    </w:p>
    <w:p w14:paraId="7DAD360F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Para-educator or instructional aide</w:t>
      </w:r>
    </w:p>
    <w:p w14:paraId="78FFDCF9" w14:textId="4672B34A" w:rsidR="00B96594" w:rsidRPr="002263AA" w:rsidRDefault="005D1585" w:rsidP="00793725">
      <w:pPr>
        <w:pStyle w:val="ListParagraph"/>
        <w:numPr>
          <w:ilvl w:val="0"/>
          <w:numId w:val="11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Office</w:t>
      </w:r>
      <w:r w:rsidR="00B96594" w:rsidRPr="002263AA">
        <w:rPr>
          <w:rFonts w:cstheme="minorHAnsi"/>
        </w:rPr>
        <w:t xml:space="preserve"> staff</w:t>
      </w:r>
    </w:p>
    <w:p w14:paraId="6E99B658" w14:textId="7CDFAA9B" w:rsidR="009A0FE2" w:rsidRPr="002263AA" w:rsidRDefault="009A0FE2" w:rsidP="00793725">
      <w:pPr>
        <w:pStyle w:val="ListParagraph"/>
        <w:numPr>
          <w:ilvl w:val="0"/>
          <w:numId w:val="11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Technology department</w:t>
      </w:r>
    </w:p>
    <w:p w14:paraId="06D8D3D4" w14:textId="77777777" w:rsidR="009A0FE2" w:rsidRPr="002263AA" w:rsidRDefault="00B96594" w:rsidP="009A0FE2">
      <w:pPr>
        <w:pStyle w:val="ListParagraph"/>
        <w:numPr>
          <w:ilvl w:val="0"/>
          <w:numId w:val="11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Building/</w:t>
      </w:r>
      <w:r w:rsidR="002D76EA" w:rsidRPr="002263AA">
        <w:rPr>
          <w:rFonts w:cstheme="minorHAnsi"/>
        </w:rPr>
        <w:t>d</w:t>
      </w:r>
      <w:r w:rsidRPr="002263AA">
        <w:rPr>
          <w:rFonts w:cstheme="minorHAnsi"/>
        </w:rPr>
        <w:t xml:space="preserve">epartment </w:t>
      </w:r>
      <w:r w:rsidR="002D76EA" w:rsidRPr="002263AA">
        <w:rPr>
          <w:rFonts w:cstheme="minorHAnsi"/>
        </w:rPr>
        <w:t>o</w:t>
      </w:r>
      <w:r w:rsidRPr="002263AA">
        <w:rPr>
          <w:rFonts w:cstheme="minorHAnsi"/>
        </w:rPr>
        <w:t>ffice staff</w:t>
      </w:r>
    </w:p>
    <w:p w14:paraId="7F2E04BB" w14:textId="77777777" w:rsidR="00292F0D" w:rsidRDefault="00292F0D" w:rsidP="004650E4">
      <w:pPr>
        <w:ind w:right="288"/>
        <w:rPr>
          <w:rFonts w:cstheme="minorHAnsi"/>
        </w:rPr>
      </w:pPr>
    </w:p>
    <w:p w14:paraId="04A219FB" w14:textId="77777777" w:rsidR="0026794C" w:rsidRPr="00793725" w:rsidRDefault="0026794C" w:rsidP="004650E4">
      <w:pPr>
        <w:ind w:right="288"/>
        <w:rPr>
          <w:rFonts w:cstheme="minorHAnsi"/>
        </w:rPr>
      </w:pPr>
    </w:p>
    <w:p w14:paraId="2378757E" w14:textId="77777777" w:rsidR="00292F0D" w:rsidRPr="00793725" w:rsidRDefault="00292F0D" w:rsidP="004650E4">
      <w:pPr>
        <w:ind w:right="288"/>
        <w:rPr>
          <w:rFonts w:cstheme="minorHAnsi"/>
        </w:rPr>
      </w:pPr>
    </w:p>
    <w:p w14:paraId="6A0EACB0" w14:textId="448D1305" w:rsidR="00921C62" w:rsidRDefault="004650E4" w:rsidP="004650E4">
      <w:pPr>
        <w:rPr>
          <w:rFonts w:cstheme="minorHAnsi"/>
          <w:i/>
        </w:rPr>
      </w:pPr>
      <w:r w:rsidRPr="00793725">
        <w:rPr>
          <w:rFonts w:cstheme="minorHAnsi"/>
          <w:i/>
        </w:rPr>
        <w:t xml:space="preserve">Thank you for completing this survey! We truly appreciate your time and thoughts. Your feedback is essential to planning a meaningful </w:t>
      </w:r>
      <w:r w:rsidR="00380871" w:rsidRPr="00793725">
        <w:rPr>
          <w:rFonts w:cstheme="minorHAnsi"/>
          <w:i/>
        </w:rPr>
        <w:t xml:space="preserve">and robust </w:t>
      </w:r>
      <w:r w:rsidRPr="00793725">
        <w:rPr>
          <w:rFonts w:cstheme="minorHAnsi"/>
          <w:i/>
        </w:rPr>
        <w:t>well</w:t>
      </w:r>
      <w:r w:rsidR="002D76EA">
        <w:rPr>
          <w:rFonts w:cstheme="minorHAnsi"/>
          <w:i/>
        </w:rPr>
        <w:t xml:space="preserve">-being </w:t>
      </w:r>
      <w:r w:rsidRPr="00793725">
        <w:rPr>
          <w:rFonts w:cstheme="minorHAnsi"/>
          <w:i/>
        </w:rPr>
        <w:t xml:space="preserve">program for our </w:t>
      </w:r>
      <w:r w:rsidR="00380871" w:rsidRPr="00793725">
        <w:rPr>
          <w:rFonts w:cstheme="minorHAnsi"/>
          <w:i/>
        </w:rPr>
        <w:t>staff!</w:t>
      </w:r>
    </w:p>
    <w:p w14:paraId="18D46196" w14:textId="6F5E124C" w:rsidR="0C2A9FB7" w:rsidRDefault="0C2A9FB7" w:rsidP="0C2A9FB7"/>
    <w:p w14:paraId="18AD6315" w14:textId="76DF883B" w:rsidR="005407B8" w:rsidRPr="005407B8" w:rsidRDefault="005407B8" w:rsidP="005407B8">
      <w:pPr>
        <w:pStyle w:val="ListParagraph"/>
        <w:rPr>
          <w:rFonts w:cstheme="minorHAnsi"/>
        </w:rPr>
      </w:pPr>
    </w:p>
    <w:sectPr w:rsidR="005407B8" w:rsidRPr="005407B8" w:rsidSect="00921C6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D508F" w14:textId="77777777" w:rsidR="00D7351F" w:rsidRDefault="00D7351F" w:rsidP="00FA62D2">
      <w:r>
        <w:separator/>
      </w:r>
    </w:p>
  </w:endnote>
  <w:endnote w:type="continuationSeparator" w:id="0">
    <w:p w14:paraId="594FB748" w14:textId="77777777" w:rsidR="00D7351F" w:rsidRDefault="00D7351F" w:rsidP="00FA62D2">
      <w:r>
        <w:continuationSeparator/>
      </w:r>
    </w:p>
  </w:endnote>
  <w:endnote w:type="continuationNotice" w:id="1">
    <w:p w14:paraId="7C027C63" w14:textId="77777777" w:rsidR="00D7351F" w:rsidRDefault="00D735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A08F6" w14:textId="77777777" w:rsidR="0012596B" w:rsidRDefault="00125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76560" w14:textId="6BBA7AEA" w:rsidR="00E53763" w:rsidRPr="006666B2" w:rsidRDefault="00D700BA">
    <w:pPr>
      <w:pStyle w:val="Footer"/>
      <w:rPr>
        <w:i/>
        <w:sz w:val="20"/>
        <w:szCs w:val="20"/>
      </w:rPr>
    </w:pPr>
    <w:r w:rsidRPr="006666B2">
      <w:rPr>
        <w:i/>
        <w:sz w:val="20"/>
        <w:szCs w:val="20"/>
      </w:rPr>
      <w:t xml:space="preserve">Sources: </w:t>
    </w:r>
    <w:r w:rsidR="00E53763" w:rsidRPr="006666B2">
      <w:rPr>
        <w:i/>
        <w:sz w:val="20"/>
        <w:szCs w:val="20"/>
      </w:rPr>
      <w:t>Adapted from DHP</w:t>
    </w:r>
    <w:r w:rsidR="00537CE0">
      <w:rPr>
        <w:i/>
        <w:sz w:val="20"/>
        <w:szCs w:val="20"/>
      </w:rPr>
      <w:t xml:space="preserve">E School Employee Wellness Guide, </w:t>
    </w:r>
    <w:r w:rsidR="00D60A83" w:rsidRPr="006666B2">
      <w:rPr>
        <w:i/>
        <w:sz w:val="20"/>
        <w:szCs w:val="20"/>
      </w:rPr>
      <w:t>Alliance for a Healthier Generation School Employee Wellness Survey</w:t>
    </w:r>
    <w:r w:rsidR="00537CE0">
      <w:rPr>
        <w:i/>
        <w:sz w:val="20"/>
        <w:szCs w:val="20"/>
      </w:rPr>
      <w:t xml:space="preserve"> and Centennial School District. </w:t>
    </w:r>
  </w:p>
  <w:p w14:paraId="3388C167" w14:textId="1382C0B4" w:rsidR="00FA62D2" w:rsidRPr="00FA62D2" w:rsidRDefault="00FA62D2">
    <w:pPr>
      <w:pStyle w:val="Footer"/>
      <w:rPr>
        <w:color w:val="BFBFBF" w:themeColor="background1" w:themeShade="BF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6F50" w14:textId="77777777" w:rsidR="0012596B" w:rsidRDefault="00125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ECC08" w14:textId="77777777" w:rsidR="00D7351F" w:rsidRDefault="00D7351F" w:rsidP="00FA62D2">
      <w:r>
        <w:separator/>
      </w:r>
    </w:p>
  </w:footnote>
  <w:footnote w:type="continuationSeparator" w:id="0">
    <w:p w14:paraId="7F009055" w14:textId="77777777" w:rsidR="00D7351F" w:rsidRDefault="00D7351F" w:rsidP="00FA62D2">
      <w:r>
        <w:continuationSeparator/>
      </w:r>
    </w:p>
  </w:footnote>
  <w:footnote w:type="continuationNotice" w:id="1">
    <w:p w14:paraId="5915DAE8" w14:textId="77777777" w:rsidR="00D7351F" w:rsidRDefault="00D735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CCD44" w14:textId="77777777" w:rsidR="0012596B" w:rsidRDefault="001259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5FAD7" w14:textId="40198CC1" w:rsidR="0012596B" w:rsidRDefault="001259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98515" w14:textId="77777777" w:rsidR="0012596B" w:rsidRDefault="001259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74623"/>
    <w:multiLevelType w:val="hybridMultilevel"/>
    <w:tmpl w:val="7BF27F5A"/>
    <w:lvl w:ilvl="0" w:tplc="6420A222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8B2991"/>
    <w:multiLevelType w:val="hybridMultilevel"/>
    <w:tmpl w:val="AA620484"/>
    <w:lvl w:ilvl="0" w:tplc="EEB2CAD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73FE1"/>
    <w:multiLevelType w:val="hybridMultilevel"/>
    <w:tmpl w:val="C890BBD4"/>
    <w:lvl w:ilvl="0" w:tplc="0A3E33A0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121EE"/>
    <w:multiLevelType w:val="hybridMultilevel"/>
    <w:tmpl w:val="B0EA7B52"/>
    <w:lvl w:ilvl="0" w:tplc="DA069F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000A1F"/>
    <w:multiLevelType w:val="hybridMultilevel"/>
    <w:tmpl w:val="10E6C718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E1148"/>
    <w:multiLevelType w:val="hybridMultilevel"/>
    <w:tmpl w:val="555ADB4A"/>
    <w:lvl w:ilvl="0" w:tplc="DA069F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EE7674"/>
    <w:multiLevelType w:val="hybridMultilevel"/>
    <w:tmpl w:val="9086F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A2EF03C">
      <w:start w:val="1"/>
      <w:numFmt w:val="decimal"/>
      <w:lvlText w:val="%4-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41FB4"/>
    <w:multiLevelType w:val="hybridMultilevel"/>
    <w:tmpl w:val="147E9F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B125D2"/>
    <w:multiLevelType w:val="hybridMultilevel"/>
    <w:tmpl w:val="A174824E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270E7"/>
    <w:multiLevelType w:val="hybridMultilevel"/>
    <w:tmpl w:val="5FBE4F18"/>
    <w:lvl w:ilvl="0" w:tplc="0E6CB104">
      <w:start w:val="1"/>
      <w:numFmt w:val="bullet"/>
      <w:pStyle w:val="MultiChoiceAnswer"/>
      <w:lvlText w:val=""/>
      <w:lvlJc w:val="left"/>
      <w:pPr>
        <w:ind w:left="720" w:hanging="288"/>
      </w:pPr>
      <w:rPr>
        <w:rFonts w:ascii="Wingdings" w:hAnsi="Wingdings" w:hint="default"/>
        <w:color w:val="808080"/>
        <w:sz w:val="24"/>
      </w:rPr>
    </w:lvl>
    <w:lvl w:ilvl="1" w:tplc="970AFDC6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Tahoma" w:hint="default"/>
      </w:rPr>
    </w:lvl>
    <w:lvl w:ilvl="2" w:tplc="2D22D9A2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DAFEC22E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FFC4BCF8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Tahoma" w:hint="default"/>
      </w:rPr>
    </w:lvl>
    <w:lvl w:ilvl="5" w:tplc="0C4ACB86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5DAAB084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425E9AAC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Tahoma" w:hint="default"/>
      </w:rPr>
    </w:lvl>
    <w:lvl w:ilvl="8" w:tplc="5030990C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0" w15:restartNumberingAfterBreak="0">
    <w:nsid w:val="40B8209F"/>
    <w:multiLevelType w:val="hybridMultilevel"/>
    <w:tmpl w:val="0E1C8F20"/>
    <w:lvl w:ilvl="0" w:tplc="6D8CED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E8326F"/>
    <w:multiLevelType w:val="hybridMultilevel"/>
    <w:tmpl w:val="29308B86"/>
    <w:lvl w:ilvl="0" w:tplc="C1B4941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9E74C5"/>
    <w:multiLevelType w:val="hybridMultilevel"/>
    <w:tmpl w:val="80C8D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A7A7D"/>
    <w:multiLevelType w:val="hybridMultilevel"/>
    <w:tmpl w:val="CD76E804"/>
    <w:lvl w:ilvl="0" w:tplc="DA069F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FA2F15"/>
    <w:multiLevelType w:val="hybridMultilevel"/>
    <w:tmpl w:val="72362454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FF9"/>
    <w:multiLevelType w:val="hybridMultilevel"/>
    <w:tmpl w:val="CC209956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40C72"/>
    <w:multiLevelType w:val="hybridMultilevel"/>
    <w:tmpl w:val="2D4E62C6"/>
    <w:lvl w:ilvl="0" w:tplc="C1B49416">
      <w:start w:val="1"/>
      <w:numFmt w:val="bullet"/>
      <w:lvlText w:val="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001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6" w:tplc="00010409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</w:abstractNum>
  <w:abstractNum w:abstractNumId="17" w15:restartNumberingAfterBreak="0">
    <w:nsid w:val="54E47868"/>
    <w:multiLevelType w:val="hybridMultilevel"/>
    <w:tmpl w:val="06AEB04A"/>
    <w:lvl w:ilvl="0" w:tplc="EA50BF7C">
      <w:start w:val="2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0E1DC6"/>
    <w:multiLevelType w:val="hybridMultilevel"/>
    <w:tmpl w:val="CF883236"/>
    <w:lvl w:ilvl="0" w:tplc="C1B4941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86207C"/>
    <w:multiLevelType w:val="hybridMultilevel"/>
    <w:tmpl w:val="67745A7A"/>
    <w:lvl w:ilvl="0" w:tplc="DB387F1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 w:val="0"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D985ADB"/>
    <w:multiLevelType w:val="hybridMultilevel"/>
    <w:tmpl w:val="85767BFC"/>
    <w:lvl w:ilvl="0" w:tplc="2B3045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280D23"/>
    <w:multiLevelType w:val="hybridMultilevel"/>
    <w:tmpl w:val="5036BF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7F6A9F"/>
    <w:multiLevelType w:val="hybridMultilevel"/>
    <w:tmpl w:val="1F6CC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A2EF03C">
      <w:start w:val="1"/>
      <w:numFmt w:val="decimal"/>
      <w:lvlText w:val="%4-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BB0769"/>
    <w:multiLevelType w:val="hybridMultilevel"/>
    <w:tmpl w:val="D59EB492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984D34"/>
    <w:multiLevelType w:val="hybridMultilevel"/>
    <w:tmpl w:val="68B08070"/>
    <w:lvl w:ilvl="0" w:tplc="24F2B2D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33A13"/>
    <w:multiLevelType w:val="hybridMultilevel"/>
    <w:tmpl w:val="31226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59845608">
    <w:abstractNumId w:val="2"/>
  </w:num>
  <w:num w:numId="2" w16cid:durableId="1287665767">
    <w:abstractNumId w:val="19"/>
  </w:num>
  <w:num w:numId="3" w16cid:durableId="1647121571">
    <w:abstractNumId w:val="0"/>
  </w:num>
  <w:num w:numId="4" w16cid:durableId="652373109">
    <w:abstractNumId w:val="9"/>
  </w:num>
  <w:num w:numId="5" w16cid:durableId="1454403636">
    <w:abstractNumId w:val="4"/>
  </w:num>
  <w:num w:numId="6" w16cid:durableId="562763889">
    <w:abstractNumId w:val="24"/>
  </w:num>
  <w:num w:numId="7" w16cid:durableId="281502794">
    <w:abstractNumId w:val="1"/>
  </w:num>
  <w:num w:numId="8" w16cid:durableId="897324396">
    <w:abstractNumId w:val="6"/>
  </w:num>
  <w:num w:numId="9" w16cid:durableId="606501462">
    <w:abstractNumId w:val="22"/>
  </w:num>
  <w:num w:numId="10" w16cid:durableId="949312528">
    <w:abstractNumId w:val="7"/>
  </w:num>
  <w:num w:numId="11" w16cid:durableId="1088036067">
    <w:abstractNumId w:val="15"/>
  </w:num>
  <w:num w:numId="12" w16cid:durableId="596912516">
    <w:abstractNumId w:val="14"/>
  </w:num>
  <w:num w:numId="13" w16cid:durableId="1152136185">
    <w:abstractNumId w:val="21"/>
  </w:num>
  <w:num w:numId="14" w16cid:durableId="45685866">
    <w:abstractNumId w:val="25"/>
  </w:num>
  <w:num w:numId="15" w16cid:durableId="1395205221">
    <w:abstractNumId w:val="5"/>
  </w:num>
  <w:num w:numId="16" w16cid:durableId="287246154">
    <w:abstractNumId w:val="13"/>
  </w:num>
  <w:num w:numId="17" w16cid:durableId="1531526601">
    <w:abstractNumId w:val="3"/>
  </w:num>
  <w:num w:numId="18" w16cid:durableId="1260219007">
    <w:abstractNumId w:val="20"/>
  </w:num>
  <w:num w:numId="19" w16cid:durableId="3166376">
    <w:abstractNumId w:val="17"/>
  </w:num>
  <w:num w:numId="20" w16cid:durableId="1602377575">
    <w:abstractNumId w:val="18"/>
  </w:num>
  <w:num w:numId="21" w16cid:durableId="1592078710">
    <w:abstractNumId w:val="16"/>
  </w:num>
  <w:num w:numId="22" w16cid:durableId="838426277">
    <w:abstractNumId w:val="11"/>
  </w:num>
  <w:num w:numId="23" w16cid:durableId="1917082656">
    <w:abstractNumId w:val="23"/>
  </w:num>
  <w:num w:numId="24" w16cid:durableId="1168129896">
    <w:abstractNumId w:val="10"/>
  </w:num>
  <w:num w:numId="25" w16cid:durableId="122769855">
    <w:abstractNumId w:val="12"/>
  </w:num>
  <w:num w:numId="26" w16cid:durableId="3215493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bOwNDQyM7cwMbBQ0lEKTi0uzszPAykwrQUA/H4ukCwAAAA="/>
  </w:docVars>
  <w:rsids>
    <w:rsidRoot w:val="00127C79"/>
    <w:rsid w:val="00000777"/>
    <w:rsid w:val="0000356C"/>
    <w:rsid w:val="000154C9"/>
    <w:rsid w:val="00015FA1"/>
    <w:rsid w:val="000172D6"/>
    <w:rsid w:val="00023EB6"/>
    <w:rsid w:val="00024916"/>
    <w:rsid w:val="00025ED6"/>
    <w:rsid w:val="00033561"/>
    <w:rsid w:val="000365F9"/>
    <w:rsid w:val="000372D2"/>
    <w:rsid w:val="00037BD3"/>
    <w:rsid w:val="00045B48"/>
    <w:rsid w:val="00046909"/>
    <w:rsid w:val="0005302F"/>
    <w:rsid w:val="000605E5"/>
    <w:rsid w:val="00060F30"/>
    <w:rsid w:val="000617AA"/>
    <w:rsid w:val="0006264E"/>
    <w:rsid w:val="00067F81"/>
    <w:rsid w:val="00073F2B"/>
    <w:rsid w:val="00074C33"/>
    <w:rsid w:val="000777D5"/>
    <w:rsid w:val="00077B65"/>
    <w:rsid w:val="00080500"/>
    <w:rsid w:val="00085976"/>
    <w:rsid w:val="00087041"/>
    <w:rsid w:val="0009003A"/>
    <w:rsid w:val="00094882"/>
    <w:rsid w:val="000A39C1"/>
    <w:rsid w:val="000A7E6D"/>
    <w:rsid w:val="000B3689"/>
    <w:rsid w:val="000B52D0"/>
    <w:rsid w:val="000B6E04"/>
    <w:rsid w:val="000C3903"/>
    <w:rsid w:val="000C51D9"/>
    <w:rsid w:val="000C7336"/>
    <w:rsid w:val="000D4D05"/>
    <w:rsid w:val="000D7411"/>
    <w:rsid w:val="000E2663"/>
    <w:rsid w:val="000E37E8"/>
    <w:rsid w:val="000E7943"/>
    <w:rsid w:val="000F1AD7"/>
    <w:rsid w:val="000F2653"/>
    <w:rsid w:val="000F2B6E"/>
    <w:rsid w:val="000F4D9D"/>
    <w:rsid w:val="000F5164"/>
    <w:rsid w:val="000F5A90"/>
    <w:rsid w:val="00104127"/>
    <w:rsid w:val="0011506B"/>
    <w:rsid w:val="00115EF2"/>
    <w:rsid w:val="00123A60"/>
    <w:rsid w:val="0012596B"/>
    <w:rsid w:val="00126257"/>
    <w:rsid w:val="00127C79"/>
    <w:rsid w:val="00143D84"/>
    <w:rsid w:val="00144093"/>
    <w:rsid w:val="00144AC5"/>
    <w:rsid w:val="00145485"/>
    <w:rsid w:val="0014635E"/>
    <w:rsid w:val="0014703F"/>
    <w:rsid w:val="00150F7E"/>
    <w:rsid w:val="0015675D"/>
    <w:rsid w:val="001601D7"/>
    <w:rsid w:val="0016133B"/>
    <w:rsid w:val="00161C63"/>
    <w:rsid w:val="00162A66"/>
    <w:rsid w:val="001666EA"/>
    <w:rsid w:val="00167BF2"/>
    <w:rsid w:val="00172139"/>
    <w:rsid w:val="00174CE8"/>
    <w:rsid w:val="001757DD"/>
    <w:rsid w:val="00176559"/>
    <w:rsid w:val="00176E9E"/>
    <w:rsid w:val="001829D0"/>
    <w:rsid w:val="00185005"/>
    <w:rsid w:val="00187488"/>
    <w:rsid w:val="0019218D"/>
    <w:rsid w:val="00197E68"/>
    <w:rsid w:val="001A0972"/>
    <w:rsid w:val="001A19E7"/>
    <w:rsid w:val="001A6C3F"/>
    <w:rsid w:val="001B016D"/>
    <w:rsid w:val="001B0C10"/>
    <w:rsid w:val="001B0E00"/>
    <w:rsid w:val="001B3112"/>
    <w:rsid w:val="001B53C6"/>
    <w:rsid w:val="001B6633"/>
    <w:rsid w:val="001C1303"/>
    <w:rsid w:val="001C3750"/>
    <w:rsid w:val="001C5C93"/>
    <w:rsid w:val="001E60FE"/>
    <w:rsid w:val="001E644E"/>
    <w:rsid w:val="001F1D07"/>
    <w:rsid w:val="001F33F0"/>
    <w:rsid w:val="001F5760"/>
    <w:rsid w:val="00200853"/>
    <w:rsid w:val="00204510"/>
    <w:rsid w:val="00212908"/>
    <w:rsid w:val="00212C15"/>
    <w:rsid w:val="00215E21"/>
    <w:rsid w:val="002175DB"/>
    <w:rsid w:val="00220B77"/>
    <w:rsid w:val="00220E27"/>
    <w:rsid w:val="0022210A"/>
    <w:rsid w:val="00224508"/>
    <w:rsid w:val="00224D1D"/>
    <w:rsid w:val="002251F0"/>
    <w:rsid w:val="002263AA"/>
    <w:rsid w:val="00231249"/>
    <w:rsid w:val="002329B6"/>
    <w:rsid w:val="00235753"/>
    <w:rsid w:val="00235A56"/>
    <w:rsid w:val="00244706"/>
    <w:rsid w:val="00245D86"/>
    <w:rsid w:val="00246332"/>
    <w:rsid w:val="002466E7"/>
    <w:rsid w:val="0024709B"/>
    <w:rsid w:val="002500F2"/>
    <w:rsid w:val="00251698"/>
    <w:rsid w:val="0026794C"/>
    <w:rsid w:val="00273E74"/>
    <w:rsid w:val="0027718D"/>
    <w:rsid w:val="0028731C"/>
    <w:rsid w:val="002925A7"/>
    <w:rsid w:val="00292F0D"/>
    <w:rsid w:val="00293AC5"/>
    <w:rsid w:val="00294B12"/>
    <w:rsid w:val="0029575E"/>
    <w:rsid w:val="002A0664"/>
    <w:rsid w:val="002A113E"/>
    <w:rsid w:val="002A299B"/>
    <w:rsid w:val="002A3266"/>
    <w:rsid w:val="002A7827"/>
    <w:rsid w:val="002B1A8E"/>
    <w:rsid w:val="002B3395"/>
    <w:rsid w:val="002B3E1F"/>
    <w:rsid w:val="002C1073"/>
    <w:rsid w:val="002C1BF7"/>
    <w:rsid w:val="002C1D15"/>
    <w:rsid w:val="002C2B43"/>
    <w:rsid w:val="002C2BB1"/>
    <w:rsid w:val="002C3F95"/>
    <w:rsid w:val="002C4795"/>
    <w:rsid w:val="002C66EC"/>
    <w:rsid w:val="002D076B"/>
    <w:rsid w:val="002D20DA"/>
    <w:rsid w:val="002D229B"/>
    <w:rsid w:val="002D5118"/>
    <w:rsid w:val="002D5978"/>
    <w:rsid w:val="002D76EA"/>
    <w:rsid w:val="002E0806"/>
    <w:rsid w:val="002E16E1"/>
    <w:rsid w:val="002E272A"/>
    <w:rsid w:val="002E2D1C"/>
    <w:rsid w:val="002F116D"/>
    <w:rsid w:val="002F11E4"/>
    <w:rsid w:val="002F26B6"/>
    <w:rsid w:val="002F46AE"/>
    <w:rsid w:val="002F4B17"/>
    <w:rsid w:val="00300DD3"/>
    <w:rsid w:val="00300E92"/>
    <w:rsid w:val="00306453"/>
    <w:rsid w:val="00306C4D"/>
    <w:rsid w:val="00312A05"/>
    <w:rsid w:val="00313FDD"/>
    <w:rsid w:val="003168DC"/>
    <w:rsid w:val="00332FD5"/>
    <w:rsid w:val="003422F1"/>
    <w:rsid w:val="0035509D"/>
    <w:rsid w:val="003554FD"/>
    <w:rsid w:val="0035649A"/>
    <w:rsid w:val="00357D4F"/>
    <w:rsid w:val="00360C65"/>
    <w:rsid w:val="00360EED"/>
    <w:rsid w:val="00364D5C"/>
    <w:rsid w:val="00367677"/>
    <w:rsid w:val="00371B62"/>
    <w:rsid w:val="00375D03"/>
    <w:rsid w:val="00380871"/>
    <w:rsid w:val="003914E5"/>
    <w:rsid w:val="003950F2"/>
    <w:rsid w:val="00397776"/>
    <w:rsid w:val="003A545D"/>
    <w:rsid w:val="003A595B"/>
    <w:rsid w:val="003C229C"/>
    <w:rsid w:val="003C594D"/>
    <w:rsid w:val="003C7F56"/>
    <w:rsid w:val="003D0302"/>
    <w:rsid w:val="003E68F8"/>
    <w:rsid w:val="003F2D49"/>
    <w:rsid w:val="003F2FD3"/>
    <w:rsid w:val="00400DA9"/>
    <w:rsid w:val="00401195"/>
    <w:rsid w:val="00402222"/>
    <w:rsid w:val="004128EE"/>
    <w:rsid w:val="004147A9"/>
    <w:rsid w:val="00414C00"/>
    <w:rsid w:val="00415EA4"/>
    <w:rsid w:val="0042273E"/>
    <w:rsid w:val="004238A5"/>
    <w:rsid w:val="00425310"/>
    <w:rsid w:val="00431385"/>
    <w:rsid w:val="00433D74"/>
    <w:rsid w:val="004445C1"/>
    <w:rsid w:val="00446093"/>
    <w:rsid w:val="004465B4"/>
    <w:rsid w:val="004473CD"/>
    <w:rsid w:val="004508DF"/>
    <w:rsid w:val="004575FB"/>
    <w:rsid w:val="00463FA1"/>
    <w:rsid w:val="0046449C"/>
    <w:rsid w:val="00464DEF"/>
    <w:rsid w:val="004650E4"/>
    <w:rsid w:val="004650E5"/>
    <w:rsid w:val="0046672C"/>
    <w:rsid w:val="004712A4"/>
    <w:rsid w:val="00476686"/>
    <w:rsid w:val="00484809"/>
    <w:rsid w:val="00487CC0"/>
    <w:rsid w:val="00490831"/>
    <w:rsid w:val="0049284A"/>
    <w:rsid w:val="00495D78"/>
    <w:rsid w:val="004A0C7C"/>
    <w:rsid w:val="004A1A0A"/>
    <w:rsid w:val="004B4861"/>
    <w:rsid w:val="004B54D3"/>
    <w:rsid w:val="004B63D8"/>
    <w:rsid w:val="004C0332"/>
    <w:rsid w:val="004C413D"/>
    <w:rsid w:val="004D2553"/>
    <w:rsid w:val="004D5AC8"/>
    <w:rsid w:val="004E333D"/>
    <w:rsid w:val="004E5925"/>
    <w:rsid w:val="004E6198"/>
    <w:rsid w:val="00515697"/>
    <w:rsid w:val="00517B74"/>
    <w:rsid w:val="00521606"/>
    <w:rsid w:val="00522154"/>
    <w:rsid w:val="00526743"/>
    <w:rsid w:val="00534891"/>
    <w:rsid w:val="00537394"/>
    <w:rsid w:val="00537CE0"/>
    <w:rsid w:val="00537E50"/>
    <w:rsid w:val="005407B8"/>
    <w:rsid w:val="00543878"/>
    <w:rsid w:val="00555C96"/>
    <w:rsid w:val="00560750"/>
    <w:rsid w:val="00585888"/>
    <w:rsid w:val="00587428"/>
    <w:rsid w:val="005901E0"/>
    <w:rsid w:val="00594C02"/>
    <w:rsid w:val="005A0399"/>
    <w:rsid w:val="005A23DB"/>
    <w:rsid w:val="005A2D67"/>
    <w:rsid w:val="005A60B7"/>
    <w:rsid w:val="005B02C7"/>
    <w:rsid w:val="005B08D8"/>
    <w:rsid w:val="005B1322"/>
    <w:rsid w:val="005B14B7"/>
    <w:rsid w:val="005B2664"/>
    <w:rsid w:val="005C196C"/>
    <w:rsid w:val="005C20BB"/>
    <w:rsid w:val="005C486E"/>
    <w:rsid w:val="005D0BCA"/>
    <w:rsid w:val="005D0BE9"/>
    <w:rsid w:val="005D1585"/>
    <w:rsid w:val="005D6109"/>
    <w:rsid w:val="005D709A"/>
    <w:rsid w:val="005E0312"/>
    <w:rsid w:val="005E50A8"/>
    <w:rsid w:val="005E5565"/>
    <w:rsid w:val="005E59B1"/>
    <w:rsid w:val="005E65A2"/>
    <w:rsid w:val="005F4580"/>
    <w:rsid w:val="005F7F0A"/>
    <w:rsid w:val="0060521F"/>
    <w:rsid w:val="006069A5"/>
    <w:rsid w:val="00606A8D"/>
    <w:rsid w:val="00610102"/>
    <w:rsid w:val="00610745"/>
    <w:rsid w:val="006130B4"/>
    <w:rsid w:val="00613754"/>
    <w:rsid w:val="00613FB5"/>
    <w:rsid w:val="006157F0"/>
    <w:rsid w:val="0062522C"/>
    <w:rsid w:val="00625F97"/>
    <w:rsid w:val="006300AE"/>
    <w:rsid w:val="00633BA3"/>
    <w:rsid w:val="00635E93"/>
    <w:rsid w:val="00640216"/>
    <w:rsid w:val="00641947"/>
    <w:rsid w:val="00642518"/>
    <w:rsid w:val="00643109"/>
    <w:rsid w:val="006439C4"/>
    <w:rsid w:val="006444B7"/>
    <w:rsid w:val="00645150"/>
    <w:rsid w:val="006508DA"/>
    <w:rsid w:val="0065261E"/>
    <w:rsid w:val="006564FC"/>
    <w:rsid w:val="0066274C"/>
    <w:rsid w:val="00662D59"/>
    <w:rsid w:val="006666B2"/>
    <w:rsid w:val="006666C3"/>
    <w:rsid w:val="006671DE"/>
    <w:rsid w:val="00673684"/>
    <w:rsid w:val="00675568"/>
    <w:rsid w:val="00677858"/>
    <w:rsid w:val="00680AA2"/>
    <w:rsid w:val="00687161"/>
    <w:rsid w:val="00691333"/>
    <w:rsid w:val="00693B6E"/>
    <w:rsid w:val="00696B22"/>
    <w:rsid w:val="006A16C7"/>
    <w:rsid w:val="006C4EE6"/>
    <w:rsid w:val="006D6DDC"/>
    <w:rsid w:val="006E1F99"/>
    <w:rsid w:val="006E2ED1"/>
    <w:rsid w:val="006E3BDE"/>
    <w:rsid w:val="006E5B69"/>
    <w:rsid w:val="006E7610"/>
    <w:rsid w:val="006F13C8"/>
    <w:rsid w:val="006F252D"/>
    <w:rsid w:val="006F325C"/>
    <w:rsid w:val="006F7449"/>
    <w:rsid w:val="0071071B"/>
    <w:rsid w:val="00710CB8"/>
    <w:rsid w:val="007113CE"/>
    <w:rsid w:val="007200C0"/>
    <w:rsid w:val="0072034C"/>
    <w:rsid w:val="00732359"/>
    <w:rsid w:val="00734A06"/>
    <w:rsid w:val="00751FDE"/>
    <w:rsid w:val="007578E1"/>
    <w:rsid w:val="00761785"/>
    <w:rsid w:val="00762858"/>
    <w:rsid w:val="00766E71"/>
    <w:rsid w:val="0078149A"/>
    <w:rsid w:val="00781F01"/>
    <w:rsid w:val="0079093D"/>
    <w:rsid w:val="007928CA"/>
    <w:rsid w:val="00793725"/>
    <w:rsid w:val="007A5469"/>
    <w:rsid w:val="007A7403"/>
    <w:rsid w:val="007B16FE"/>
    <w:rsid w:val="007B251A"/>
    <w:rsid w:val="007C3528"/>
    <w:rsid w:val="007D1AA7"/>
    <w:rsid w:val="007D3B5D"/>
    <w:rsid w:val="007D5542"/>
    <w:rsid w:val="007D6EAC"/>
    <w:rsid w:val="007E3F8B"/>
    <w:rsid w:val="007E5556"/>
    <w:rsid w:val="007E55BC"/>
    <w:rsid w:val="007F014A"/>
    <w:rsid w:val="007F2F48"/>
    <w:rsid w:val="00800455"/>
    <w:rsid w:val="00801657"/>
    <w:rsid w:val="00802EF8"/>
    <w:rsid w:val="0080582E"/>
    <w:rsid w:val="00806AD0"/>
    <w:rsid w:val="00807C10"/>
    <w:rsid w:val="00807E5E"/>
    <w:rsid w:val="0081073D"/>
    <w:rsid w:val="00816753"/>
    <w:rsid w:val="008227A2"/>
    <w:rsid w:val="00822B76"/>
    <w:rsid w:val="00824191"/>
    <w:rsid w:val="00824D67"/>
    <w:rsid w:val="00824DFF"/>
    <w:rsid w:val="00831439"/>
    <w:rsid w:val="00831F17"/>
    <w:rsid w:val="00836339"/>
    <w:rsid w:val="00836CD1"/>
    <w:rsid w:val="00854220"/>
    <w:rsid w:val="00855B57"/>
    <w:rsid w:val="00860C25"/>
    <w:rsid w:val="00862122"/>
    <w:rsid w:val="00866D48"/>
    <w:rsid w:val="0086755C"/>
    <w:rsid w:val="00877E25"/>
    <w:rsid w:val="008827A0"/>
    <w:rsid w:val="00884D59"/>
    <w:rsid w:val="00891089"/>
    <w:rsid w:val="00892509"/>
    <w:rsid w:val="00893491"/>
    <w:rsid w:val="008967CE"/>
    <w:rsid w:val="00897DBC"/>
    <w:rsid w:val="008B05BE"/>
    <w:rsid w:val="008E4CEC"/>
    <w:rsid w:val="008F1D9E"/>
    <w:rsid w:val="008F1E6D"/>
    <w:rsid w:val="008F6B2E"/>
    <w:rsid w:val="009008BE"/>
    <w:rsid w:val="0090395D"/>
    <w:rsid w:val="00912D51"/>
    <w:rsid w:val="00912DCE"/>
    <w:rsid w:val="00913562"/>
    <w:rsid w:val="00917E8B"/>
    <w:rsid w:val="009201AE"/>
    <w:rsid w:val="00921C62"/>
    <w:rsid w:val="00925C98"/>
    <w:rsid w:val="00926009"/>
    <w:rsid w:val="00933950"/>
    <w:rsid w:val="0093702B"/>
    <w:rsid w:val="0094602D"/>
    <w:rsid w:val="00946E27"/>
    <w:rsid w:val="00951C51"/>
    <w:rsid w:val="00955C24"/>
    <w:rsid w:val="009609E8"/>
    <w:rsid w:val="00967E19"/>
    <w:rsid w:val="00972452"/>
    <w:rsid w:val="00986B02"/>
    <w:rsid w:val="00990687"/>
    <w:rsid w:val="009951A0"/>
    <w:rsid w:val="009A0FE2"/>
    <w:rsid w:val="009A174E"/>
    <w:rsid w:val="009A45B3"/>
    <w:rsid w:val="009A5792"/>
    <w:rsid w:val="009A6E31"/>
    <w:rsid w:val="009B143A"/>
    <w:rsid w:val="009B1A55"/>
    <w:rsid w:val="009B36E3"/>
    <w:rsid w:val="009B7F36"/>
    <w:rsid w:val="009C036E"/>
    <w:rsid w:val="009C2547"/>
    <w:rsid w:val="009C3D92"/>
    <w:rsid w:val="009D219F"/>
    <w:rsid w:val="009D476A"/>
    <w:rsid w:val="009D6499"/>
    <w:rsid w:val="009D67D4"/>
    <w:rsid w:val="009E3C8F"/>
    <w:rsid w:val="009E40BE"/>
    <w:rsid w:val="009E43CA"/>
    <w:rsid w:val="009E46BD"/>
    <w:rsid w:val="009E6092"/>
    <w:rsid w:val="009E70CD"/>
    <w:rsid w:val="009E73B9"/>
    <w:rsid w:val="009F1454"/>
    <w:rsid w:val="009F7F95"/>
    <w:rsid w:val="00A01623"/>
    <w:rsid w:val="00A02F72"/>
    <w:rsid w:val="00A134E1"/>
    <w:rsid w:val="00A151EA"/>
    <w:rsid w:val="00A203F4"/>
    <w:rsid w:val="00A22663"/>
    <w:rsid w:val="00A2290B"/>
    <w:rsid w:val="00A26DC4"/>
    <w:rsid w:val="00A41EB1"/>
    <w:rsid w:val="00A43F85"/>
    <w:rsid w:val="00A454F9"/>
    <w:rsid w:val="00A54FCD"/>
    <w:rsid w:val="00A62177"/>
    <w:rsid w:val="00A630E0"/>
    <w:rsid w:val="00A6655E"/>
    <w:rsid w:val="00A71C2E"/>
    <w:rsid w:val="00A742D7"/>
    <w:rsid w:val="00A808B7"/>
    <w:rsid w:val="00A80CC9"/>
    <w:rsid w:val="00A839D2"/>
    <w:rsid w:val="00A85EB9"/>
    <w:rsid w:val="00A87017"/>
    <w:rsid w:val="00A91FFF"/>
    <w:rsid w:val="00A96043"/>
    <w:rsid w:val="00AA252D"/>
    <w:rsid w:val="00AA3152"/>
    <w:rsid w:val="00AB358B"/>
    <w:rsid w:val="00AC0613"/>
    <w:rsid w:val="00AC1E38"/>
    <w:rsid w:val="00AD5AE9"/>
    <w:rsid w:val="00AD7453"/>
    <w:rsid w:val="00AE56B2"/>
    <w:rsid w:val="00AF03E5"/>
    <w:rsid w:val="00AF1BAF"/>
    <w:rsid w:val="00AF1DB1"/>
    <w:rsid w:val="00AF2C1A"/>
    <w:rsid w:val="00AF3099"/>
    <w:rsid w:val="00AF640A"/>
    <w:rsid w:val="00AF6E6A"/>
    <w:rsid w:val="00B03263"/>
    <w:rsid w:val="00B03C05"/>
    <w:rsid w:val="00B04313"/>
    <w:rsid w:val="00B07BBF"/>
    <w:rsid w:val="00B12569"/>
    <w:rsid w:val="00B21C91"/>
    <w:rsid w:val="00B32BB8"/>
    <w:rsid w:val="00B35AAC"/>
    <w:rsid w:val="00B400AF"/>
    <w:rsid w:val="00B520C0"/>
    <w:rsid w:val="00B528B6"/>
    <w:rsid w:val="00B53C29"/>
    <w:rsid w:val="00B5415D"/>
    <w:rsid w:val="00B55C63"/>
    <w:rsid w:val="00B56E41"/>
    <w:rsid w:val="00B677BB"/>
    <w:rsid w:val="00B67A4D"/>
    <w:rsid w:val="00B72269"/>
    <w:rsid w:val="00B7364B"/>
    <w:rsid w:val="00B73FB2"/>
    <w:rsid w:val="00B82FCD"/>
    <w:rsid w:val="00B8588B"/>
    <w:rsid w:val="00B86D2A"/>
    <w:rsid w:val="00B93F47"/>
    <w:rsid w:val="00B95127"/>
    <w:rsid w:val="00B96594"/>
    <w:rsid w:val="00B97A71"/>
    <w:rsid w:val="00BA0CF5"/>
    <w:rsid w:val="00BA2D68"/>
    <w:rsid w:val="00BA7EAD"/>
    <w:rsid w:val="00BB2C4E"/>
    <w:rsid w:val="00BB5E36"/>
    <w:rsid w:val="00BB6B3A"/>
    <w:rsid w:val="00BB7A62"/>
    <w:rsid w:val="00BC0A3D"/>
    <w:rsid w:val="00BC0E3E"/>
    <w:rsid w:val="00BC0FD2"/>
    <w:rsid w:val="00BC5D30"/>
    <w:rsid w:val="00BC7A78"/>
    <w:rsid w:val="00BD0216"/>
    <w:rsid w:val="00BD24AE"/>
    <w:rsid w:val="00BD3918"/>
    <w:rsid w:val="00BE010C"/>
    <w:rsid w:val="00BE0369"/>
    <w:rsid w:val="00BE36C2"/>
    <w:rsid w:val="00BE5312"/>
    <w:rsid w:val="00BF34E9"/>
    <w:rsid w:val="00C007D9"/>
    <w:rsid w:val="00C00A89"/>
    <w:rsid w:val="00C02116"/>
    <w:rsid w:val="00C0547F"/>
    <w:rsid w:val="00C10571"/>
    <w:rsid w:val="00C107A2"/>
    <w:rsid w:val="00C127BB"/>
    <w:rsid w:val="00C203D3"/>
    <w:rsid w:val="00C219FB"/>
    <w:rsid w:val="00C22313"/>
    <w:rsid w:val="00C34030"/>
    <w:rsid w:val="00C37464"/>
    <w:rsid w:val="00C37C17"/>
    <w:rsid w:val="00C43DDD"/>
    <w:rsid w:val="00C55797"/>
    <w:rsid w:val="00C65593"/>
    <w:rsid w:val="00C717C2"/>
    <w:rsid w:val="00C74697"/>
    <w:rsid w:val="00C7757A"/>
    <w:rsid w:val="00C779A6"/>
    <w:rsid w:val="00C80403"/>
    <w:rsid w:val="00C80C28"/>
    <w:rsid w:val="00C84E82"/>
    <w:rsid w:val="00C84F7E"/>
    <w:rsid w:val="00C95F59"/>
    <w:rsid w:val="00CA6483"/>
    <w:rsid w:val="00CA7A2A"/>
    <w:rsid w:val="00CB4D22"/>
    <w:rsid w:val="00CD0572"/>
    <w:rsid w:val="00CD0BD6"/>
    <w:rsid w:val="00CD2355"/>
    <w:rsid w:val="00CD3084"/>
    <w:rsid w:val="00CD3880"/>
    <w:rsid w:val="00CD44C0"/>
    <w:rsid w:val="00CE0208"/>
    <w:rsid w:val="00CF2FF9"/>
    <w:rsid w:val="00D05E65"/>
    <w:rsid w:val="00D10B47"/>
    <w:rsid w:val="00D1102C"/>
    <w:rsid w:val="00D11AFA"/>
    <w:rsid w:val="00D12509"/>
    <w:rsid w:val="00D14EE9"/>
    <w:rsid w:val="00D15253"/>
    <w:rsid w:val="00D16FEE"/>
    <w:rsid w:val="00D17DDC"/>
    <w:rsid w:val="00D23097"/>
    <w:rsid w:val="00D23367"/>
    <w:rsid w:val="00D34E4D"/>
    <w:rsid w:val="00D37D6E"/>
    <w:rsid w:val="00D4235B"/>
    <w:rsid w:val="00D42C60"/>
    <w:rsid w:val="00D436C3"/>
    <w:rsid w:val="00D44CAE"/>
    <w:rsid w:val="00D54914"/>
    <w:rsid w:val="00D554CF"/>
    <w:rsid w:val="00D60A83"/>
    <w:rsid w:val="00D654A5"/>
    <w:rsid w:val="00D65EDF"/>
    <w:rsid w:val="00D67849"/>
    <w:rsid w:val="00D700BA"/>
    <w:rsid w:val="00D7351F"/>
    <w:rsid w:val="00D73D8B"/>
    <w:rsid w:val="00D80506"/>
    <w:rsid w:val="00D86EAE"/>
    <w:rsid w:val="00D906F6"/>
    <w:rsid w:val="00D96E73"/>
    <w:rsid w:val="00DA340E"/>
    <w:rsid w:val="00DA5CC0"/>
    <w:rsid w:val="00DB6588"/>
    <w:rsid w:val="00DC1C4A"/>
    <w:rsid w:val="00DC25A7"/>
    <w:rsid w:val="00DC6866"/>
    <w:rsid w:val="00DD6BBC"/>
    <w:rsid w:val="00DE2F44"/>
    <w:rsid w:val="00DE506F"/>
    <w:rsid w:val="00DF1534"/>
    <w:rsid w:val="00DF16B3"/>
    <w:rsid w:val="00DF3000"/>
    <w:rsid w:val="00DF3890"/>
    <w:rsid w:val="00DF52F2"/>
    <w:rsid w:val="00DF5A5C"/>
    <w:rsid w:val="00DF5B6C"/>
    <w:rsid w:val="00DF716A"/>
    <w:rsid w:val="00E03DB9"/>
    <w:rsid w:val="00E040E8"/>
    <w:rsid w:val="00E074AC"/>
    <w:rsid w:val="00E1260C"/>
    <w:rsid w:val="00E12B2E"/>
    <w:rsid w:val="00E13BA7"/>
    <w:rsid w:val="00E14512"/>
    <w:rsid w:val="00E30554"/>
    <w:rsid w:val="00E33A98"/>
    <w:rsid w:val="00E362EA"/>
    <w:rsid w:val="00E40623"/>
    <w:rsid w:val="00E44479"/>
    <w:rsid w:val="00E502CC"/>
    <w:rsid w:val="00E53763"/>
    <w:rsid w:val="00E65D32"/>
    <w:rsid w:val="00E66916"/>
    <w:rsid w:val="00E67B75"/>
    <w:rsid w:val="00E7102B"/>
    <w:rsid w:val="00E771E8"/>
    <w:rsid w:val="00E82542"/>
    <w:rsid w:val="00E82EEB"/>
    <w:rsid w:val="00E83258"/>
    <w:rsid w:val="00E8397E"/>
    <w:rsid w:val="00E94B37"/>
    <w:rsid w:val="00E96D23"/>
    <w:rsid w:val="00EA020C"/>
    <w:rsid w:val="00EA3DA7"/>
    <w:rsid w:val="00EA6DC8"/>
    <w:rsid w:val="00EA700A"/>
    <w:rsid w:val="00EA7420"/>
    <w:rsid w:val="00EB1CC0"/>
    <w:rsid w:val="00EB2904"/>
    <w:rsid w:val="00EB2FD5"/>
    <w:rsid w:val="00EC0374"/>
    <w:rsid w:val="00EC7FA8"/>
    <w:rsid w:val="00ED0F56"/>
    <w:rsid w:val="00ED1F1D"/>
    <w:rsid w:val="00ED3E37"/>
    <w:rsid w:val="00ED4C61"/>
    <w:rsid w:val="00EE73AE"/>
    <w:rsid w:val="00F0547A"/>
    <w:rsid w:val="00F14156"/>
    <w:rsid w:val="00F26581"/>
    <w:rsid w:val="00F31939"/>
    <w:rsid w:val="00F334D1"/>
    <w:rsid w:val="00F35087"/>
    <w:rsid w:val="00F37856"/>
    <w:rsid w:val="00F43340"/>
    <w:rsid w:val="00F45192"/>
    <w:rsid w:val="00F4733B"/>
    <w:rsid w:val="00F47616"/>
    <w:rsid w:val="00F51488"/>
    <w:rsid w:val="00F60A05"/>
    <w:rsid w:val="00F64D12"/>
    <w:rsid w:val="00F81B3C"/>
    <w:rsid w:val="00F83B78"/>
    <w:rsid w:val="00F86D10"/>
    <w:rsid w:val="00F87AA9"/>
    <w:rsid w:val="00F90A04"/>
    <w:rsid w:val="00F93504"/>
    <w:rsid w:val="00F97043"/>
    <w:rsid w:val="00F97551"/>
    <w:rsid w:val="00FA0BFA"/>
    <w:rsid w:val="00FA62D2"/>
    <w:rsid w:val="00FB0058"/>
    <w:rsid w:val="00FB0696"/>
    <w:rsid w:val="00FB0D36"/>
    <w:rsid w:val="00FB1F67"/>
    <w:rsid w:val="00FB43BD"/>
    <w:rsid w:val="00FB4FE5"/>
    <w:rsid w:val="00FB67E1"/>
    <w:rsid w:val="00FC39B5"/>
    <w:rsid w:val="00FC3CDB"/>
    <w:rsid w:val="00FC5796"/>
    <w:rsid w:val="00FC6802"/>
    <w:rsid w:val="00FD2CB4"/>
    <w:rsid w:val="00FD4F90"/>
    <w:rsid w:val="00FE0D4B"/>
    <w:rsid w:val="00FE447C"/>
    <w:rsid w:val="00FE5C35"/>
    <w:rsid w:val="00FF0A1C"/>
    <w:rsid w:val="00FF2277"/>
    <w:rsid w:val="00FF53C6"/>
    <w:rsid w:val="024278DC"/>
    <w:rsid w:val="026E3746"/>
    <w:rsid w:val="0297710F"/>
    <w:rsid w:val="0456974A"/>
    <w:rsid w:val="04CCBCBC"/>
    <w:rsid w:val="0515DC6E"/>
    <w:rsid w:val="065FB256"/>
    <w:rsid w:val="08702C5D"/>
    <w:rsid w:val="0B908370"/>
    <w:rsid w:val="0C2A9FB7"/>
    <w:rsid w:val="0CAC06B5"/>
    <w:rsid w:val="0CFC3381"/>
    <w:rsid w:val="0D71F53D"/>
    <w:rsid w:val="0E29839F"/>
    <w:rsid w:val="0FEE12D8"/>
    <w:rsid w:val="104B967F"/>
    <w:rsid w:val="1218281B"/>
    <w:rsid w:val="1490EBDF"/>
    <w:rsid w:val="15D3EAFD"/>
    <w:rsid w:val="16C06F5D"/>
    <w:rsid w:val="17451741"/>
    <w:rsid w:val="17527943"/>
    <w:rsid w:val="178BA1C7"/>
    <w:rsid w:val="181EC8FF"/>
    <w:rsid w:val="1968DC47"/>
    <w:rsid w:val="19889069"/>
    <w:rsid w:val="19E350B7"/>
    <w:rsid w:val="1A0BBFB1"/>
    <w:rsid w:val="1AE35B52"/>
    <w:rsid w:val="1B632B9C"/>
    <w:rsid w:val="1C612907"/>
    <w:rsid w:val="1D970ED7"/>
    <w:rsid w:val="1F60FF5A"/>
    <w:rsid w:val="1F9ED308"/>
    <w:rsid w:val="204321D0"/>
    <w:rsid w:val="21C09FD0"/>
    <w:rsid w:val="2341880A"/>
    <w:rsid w:val="241C443B"/>
    <w:rsid w:val="28725041"/>
    <w:rsid w:val="2964FB22"/>
    <w:rsid w:val="2A414B50"/>
    <w:rsid w:val="30B6CD6E"/>
    <w:rsid w:val="34B86545"/>
    <w:rsid w:val="34B9DD24"/>
    <w:rsid w:val="354367BE"/>
    <w:rsid w:val="3767ABE2"/>
    <w:rsid w:val="39DD62FF"/>
    <w:rsid w:val="3AC6D3D5"/>
    <w:rsid w:val="3ADDB7CE"/>
    <w:rsid w:val="3BD8385C"/>
    <w:rsid w:val="3C8E556F"/>
    <w:rsid w:val="3DA1843B"/>
    <w:rsid w:val="3DBEEEFA"/>
    <w:rsid w:val="3E3FD3E4"/>
    <w:rsid w:val="3FF86349"/>
    <w:rsid w:val="404DAC94"/>
    <w:rsid w:val="40B98B52"/>
    <w:rsid w:val="4106D373"/>
    <w:rsid w:val="452083EA"/>
    <w:rsid w:val="45658D9E"/>
    <w:rsid w:val="4663499C"/>
    <w:rsid w:val="4665EF44"/>
    <w:rsid w:val="490522DE"/>
    <w:rsid w:val="4ACCD599"/>
    <w:rsid w:val="4AF32AA4"/>
    <w:rsid w:val="4EE01164"/>
    <w:rsid w:val="4F05B249"/>
    <w:rsid w:val="4F283800"/>
    <w:rsid w:val="50C006D0"/>
    <w:rsid w:val="519A82E8"/>
    <w:rsid w:val="52A4DD87"/>
    <w:rsid w:val="52B6CF60"/>
    <w:rsid w:val="53F0F9FB"/>
    <w:rsid w:val="55D70E2D"/>
    <w:rsid w:val="5850A052"/>
    <w:rsid w:val="5B158355"/>
    <w:rsid w:val="5B703F0E"/>
    <w:rsid w:val="5F522FA3"/>
    <w:rsid w:val="5F523B8F"/>
    <w:rsid w:val="614F76AA"/>
    <w:rsid w:val="6205D466"/>
    <w:rsid w:val="6223CF26"/>
    <w:rsid w:val="63BF9F87"/>
    <w:rsid w:val="66657999"/>
    <w:rsid w:val="66B805CE"/>
    <w:rsid w:val="688286C7"/>
    <w:rsid w:val="68ACA333"/>
    <w:rsid w:val="68D7348A"/>
    <w:rsid w:val="68E95CE7"/>
    <w:rsid w:val="69F33753"/>
    <w:rsid w:val="6A7B14B3"/>
    <w:rsid w:val="6BCB9531"/>
    <w:rsid w:val="6DB44508"/>
    <w:rsid w:val="6E18DAA1"/>
    <w:rsid w:val="719DE51E"/>
    <w:rsid w:val="724033E6"/>
    <w:rsid w:val="7379B2B6"/>
    <w:rsid w:val="7674B2BA"/>
    <w:rsid w:val="76BBBBC2"/>
    <w:rsid w:val="77234BED"/>
    <w:rsid w:val="77537198"/>
    <w:rsid w:val="78752E2C"/>
    <w:rsid w:val="7AB82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61728"/>
  <w15:docId w15:val="{681152A1-A2FE-4279-8C75-F7C375B6C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2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C79"/>
    <w:pPr>
      <w:ind w:left="720"/>
      <w:contextualSpacing/>
    </w:pPr>
  </w:style>
  <w:style w:type="paragraph" w:customStyle="1" w:styleId="MultiChoiceAnswer">
    <w:name w:val="Multi Choice Answer"/>
    <w:next w:val="Normal"/>
    <w:rsid w:val="00884D59"/>
    <w:pPr>
      <w:widowControl w:val="0"/>
      <w:numPr>
        <w:numId w:val="4"/>
      </w:numPr>
    </w:pPr>
    <w:rPr>
      <w:rFonts w:ascii="Arial" w:eastAsia="Times New Roman" w:hAnsi="Arial" w:cs="Arial"/>
      <w:color w:val="000000"/>
      <w:sz w:val="20"/>
    </w:rPr>
  </w:style>
  <w:style w:type="table" w:styleId="TableGrid">
    <w:name w:val="Table Grid"/>
    <w:basedOn w:val="TableNormal"/>
    <w:uiPriority w:val="39"/>
    <w:rsid w:val="009609E8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62D2"/>
  </w:style>
  <w:style w:type="paragraph" w:styleId="Footer">
    <w:name w:val="footer"/>
    <w:basedOn w:val="Normal"/>
    <w:link w:val="FooterChar"/>
    <w:uiPriority w:val="99"/>
    <w:unhideWhenUsed/>
    <w:rsid w:val="00FA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62D2"/>
  </w:style>
  <w:style w:type="paragraph" w:styleId="BalloonText">
    <w:name w:val="Balloon Text"/>
    <w:basedOn w:val="Normal"/>
    <w:link w:val="BalloonTextChar"/>
    <w:uiPriority w:val="99"/>
    <w:semiHidden/>
    <w:unhideWhenUsed/>
    <w:rsid w:val="000B52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2D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00D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B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B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43BD"/>
  </w:style>
  <w:style w:type="character" w:styleId="Hyperlink">
    <w:name w:val="Hyperlink"/>
    <w:basedOn w:val="DefaultParagraphFont"/>
    <w:uiPriority w:val="99"/>
    <w:unhideWhenUsed/>
    <w:rsid w:val="00633B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3BA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B2C4E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93702B"/>
    <w:rPr>
      <w:rFonts w:ascii="Segoe UI" w:hAnsi="Segoe UI" w:cs="Segoe UI" w:hint="default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D7453"/>
    <w:rPr>
      <w:kern w:val="2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3952BDB1FDDA4586E713195093DB54" ma:contentTypeVersion="21" ma:contentTypeDescription="Create a new document." ma:contentTypeScope="" ma:versionID="19660cf4ec2440c9cbaa0131438eb53e">
  <xsd:schema xmlns:xsd="http://www.w3.org/2001/XMLSchema" xmlns:xs="http://www.w3.org/2001/XMLSchema" xmlns:p="http://schemas.microsoft.com/office/2006/metadata/properties" xmlns:ns2="9cdca369-1c74-486e-98da-7bfb770932cf" xmlns:ns3="522672f2-7259-4d11-a932-0deecbd633dd" targetNamespace="http://schemas.microsoft.com/office/2006/metadata/properties" ma:root="true" ma:fieldsID="84eafefd126588f45baeff610c89c759" ns2:_="" ns3:_="">
    <xsd:import namespace="9cdca369-1c74-486e-98da-7bfb770932cf"/>
    <xsd:import namespace="522672f2-7259-4d11-a932-0deecbd633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dca369-1c74-486e-98da-7bfb770932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cf4be60-8c18-41cb-a250-f4507f895f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672f2-7259-4d11-a932-0deecbd633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f08c04b-cc3f-4bc7-a44b-fc2391e19201}" ma:internalName="TaxCatchAll" ma:showField="CatchAllData" ma:web="522672f2-7259-4d11-a932-0deecbd633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dca369-1c74-486e-98da-7bfb770932cf">
      <Terms xmlns="http://schemas.microsoft.com/office/infopath/2007/PartnerControls"/>
    </lcf76f155ced4ddcb4097134ff3c332f>
    <TaxCatchAll xmlns="522672f2-7259-4d11-a932-0deecbd633d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6351F-1BB6-4387-A82D-BF3AE4A1DB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dca369-1c74-486e-98da-7bfb770932cf"/>
    <ds:schemaRef ds:uri="522672f2-7259-4d11-a932-0deecbd633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C3DF7F-8F92-47AB-B2BD-7BF0347F73B6}">
  <ds:schemaRefs>
    <ds:schemaRef ds:uri="http://schemas.microsoft.com/office/2006/metadata/properties"/>
    <ds:schemaRef ds:uri="http://schemas.microsoft.com/office/infopath/2007/PartnerControls"/>
    <ds:schemaRef ds:uri="9cdca369-1c74-486e-98da-7bfb770932cf"/>
    <ds:schemaRef ds:uri="522672f2-7259-4d11-a932-0deecbd633dd"/>
  </ds:schemaRefs>
</ds:datastoreItem>
</file>

<file path=customXml/itemProps3.xml><?xml version="1.0" encoding="utf-8"?>
<ds:datastoreItem xmlns:ds="http://schemas.openxmlformats.org/officeDocument/2006/customXml" ds:itemID="{0A0E4347-830C-4879-84F7-437A5CFCF3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5D9713-E50F-4871-B037-1AC12A790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37</Words>
  <Characters>5341</Characters>
  <Application>Microsoft Office Word</Application>
  <DocSecurity>0</DocSecurity>
  <Lines>44</Lines>
  <Paragraphs>12</Paragraphs>
  <ScaleCrop>false</ScaleCrop>
  <Company>Covenant Technology Solutions</Company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ien Bates</cp:lastModifiedBy>
  <cp:revision>24</cp:revision>
  <cp:lastPrinted>2018-02-01T19:52:00Z</cp:lastPrinted>
  <dcterms:created xsi:type="dcterms:W3CDTF">2023-09-01T22:46:00Z</dcterms:created>
  <dcterms:modified xsi:type="dcterms:W3CDTF">2023-09-01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3952BDB1FDDA4586E713195093DB54</vt:lpwstr>
  </property>
  <property fmtid="{D5CDD505-2E9C-101B-9397-08002B2CF9AE}" pid="3" name="Order">
    <vt:r8>708800</vt:r8>
  </property>
  <property fmtid="{D5CDD505-2E9C-101B-9397-08002B2CF9AE}" pid="4" name="MediaServiceImageTags">
    <vt:lpwstr/>
  </property>
  <property fmtid="{D5CDD505-2E9C-101B-9397-08002B2CF9AE}" pid="5" name="GrammarlyDocumentId">
    <vt:lpwstr>746dd67211219aaf56518af57b17adf63b79c5a64279583457043b61c9684cdf</vt:lpwstr>
  </property>
</Properties>
</file>